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6EF160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proofErr w:type="spellStart"/>
      <w:r w:rsidR="0038282A">
        <w:rPr>
          <w:rFonts w:ascii="Times New Roman" w:hAnsi="Times New Roman"/>
          <w:b/>
          <w:sz w:val="28"/>
          <w:szCs w:val="28"/>
        </w:rPr>
        <w:t>Javascript</w:t>
      </w:r>
      <w:proofErr w:type="spellEnd"/>
      <w:r w:rsidR="0038282A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38282A">
        <w:rPr>
          <w:rFonts w:ascii="Times New Roman" w:hAnsi="Times New Roman"/>
          <w:b/>
          <w:sz w:val="28"/>
          <w:szCs w:val="28"/>
        </w:rPr>
        <w:t>Kalkulator</w:t>
      </w:r>
      <w:proofErr w:type="spellEnd"/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74E99891" w:rsidR="006A2184" w:rsidRPr="0042227F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42227F">
        <w:rPr>
          <w:rFonts w:ascii="Times New Roman" w:hAnsi="Times New Roman"/>
          <w:sz w:val="24"/>
          <w:szCs w:val="24"/>
          <w:lang w:val="id-ID"/>
        </w:rPr>
        <w:t>Made Yayang Eka Prananda</w:t>
      </w:r>
    </w:p>
    <w:p w14:paraId="58C93A0A" w14:textId="44005667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42227F">
        <w:rPr>
          <w:rFonts w:ascii="Times New Roman" w:hAnsi="Times New Roman"/>
          <w:sz w:val="24"/>
          <w:szCs w:val="24"/>
        </w:rPr>
        <w:t>1808561110</w:t>
      </w:r>
    </w:p>
    <w:p w14:paraId="3AC46B8C" w14:textId="7040B726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DC7476">
        <w:rPr>
          <w:rFonts w:ascii="Times New Roman" w:hAnsi="Times New Roman"/>
          <w:sz w:val="24"/>
          <w:szCs w:val="24"/>
        </w:rPr>
        <w:t xml:space="preserve"> E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443FB5F2" w14:textId="75F49523" w:rsidR="006A2184" w:rsidRPr="00946746" w:rsidRDefault="006A2184" w:rsidP="0042227F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67FFC174" w14:textId="77777777" w:rsidR="00B72936" w:rsidRDefault="006A2184" w:rsidP="00F1483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  <w:sectPr w:rsidR="00B72936" w:rsidSect="000A19BD">
          <w:headerReference w:type="default" r:id="rId9"/>
          <w:footerReference w:type="default" r:id="rId10"/>
          <w:footerReference w:type="first" r:id="rId11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59AD796C" w:rsidR="006A2184" w:rsidRPr="00B72936" w:rsidRDefault="006A2184" w:rsidP="00B72936">
      <w:pPr>
        <w:pStyle w:val="Heading1"/>
        <w:rPr>
          <w:rStyle w:val="Heading1Char"/>
          <w:b/>
        </w:rPr>
      </w:pPr>
      <w:bookmarkStart w:id="0" w:name="_Toc56720563"/>
      <w:r w:rsidRPr="00B72936">
        <w:rPr>
          <w:rStyle w:val="Heading1Char"/>
          <w:b/>
        </w:rPr>
        <w:lastRenderedPageBreak/>
        <w:t>KATA PENGANTAR</w:t>
      </w:r>
      <w:bookmarkEnd w:id="0"/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CA2CA6" w14:textId="77777777" w:rsidR="00E322CD" w:rsidRDefault="0042227F" w:rsidP="00E322CD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6155EF">
        <w:rPr>
          <w:rFonts w:ascii="Times New Roman" w:hAnsi="Times New Roman" w:cs="Times New Roman"/>
          <w:sz w:val="24"/>
          <w:lang w:val="id-ID"/>
        </w:rPr>
        <w:t>Puji</w:t>
      </w:r>
      <w:r>
        <w:rPr>
          <w:rFonts w:ascii="Times New Roman" w:hAnsi="Times New Roman" w:cs="Times New Roman"/>
          <w:sz w:val="24"/>
          <w:lang w:val="id-ID"/>
        </w:rPr>
        <w:t xml:space="preserve"> syukur saya ucapkan ke hadapan Ida Sang Hyang Widhi Wasa karena atas rahmat-Nya lah saya dapat menyelesaikan makalah dengan judul “Javascript Kalkulator” dengan tepat waktu.</w:t>
      </w:r>
    </w:p>
    <w:p w14:paraId="34221B21" w14:textId="7805F753" w:rsidR="0042227F" w:rsidRDefault="0042227F" w:rsidP="00E322CD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>Adapun tujuan dari dibuatnya makalah ini adalah untuk menambah wawasan pembaca maupun penulis mengenai javascript.</w:t>
      </w:r>
      <w:r w:rsidR="00E322CD">
        <w:rPr>
          <w:rFonts w:ascii="Times New Roman" w:hAnsi="Times New Roman" w:cs="Times New Roman"/>
          <w:sz w:val="24"/>
          <w:lang w:val="id-ID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>Saya mengucapkan terima kasih kepada semua pihak yang sudah membagi sebagian pengetahuannya kepada saya sehingga saya dapat menyelesaikan makalah ini.</w:t>
      </w:r>
    </w:p>
    <w:p w14:paraId="1B778EEB" w14:textId="77777777" w:rsidR="0042227F" w:rsidRDefault="0042227F" w:rsidP="0042227F">
      <w:pPr>
        <w:spacing w:line="360" w:lineRule="auto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ab/>
        <w:t xml:space="preserve">Saya menyadari, makalah yang saya tulis masih jauh dari kata sempurna. Oleh karena itu saran dan kritik yang membangun akan saya nantikan untuk kemajuan makalah ini maupun selanjutnya. </w:t>
      </w:r>
    </w:p>
    <w:p w14:paraId="54B27D40" w14:textId="77777777" w:rsidR="0042227F" w:rsidRDefault="0042227F" w:rsidP="0042227F">
      <w:pPr>
        <w:spacing w:line="36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14:paraId="5E7BDCB6" w14:textId="0D2DCA77" w:rsidR="0042227F" w:rsidRDefault="0042227F" w:rsidP="0042227F">
      <w:pPr>
        <w:spacing w:line="360" w:lineRule="auto"/>
        <w:ind w:left="5040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>Madenan, 19 Oktober 2020</w:t>
      </w:r>
    </w:p>
    <w:p w14:paraId="50CF1180" w14:textId="77777777" w:rsidR="0042227F" w:rsidRDefault="0042227F" w:rsidP="0042227F">
      <w:pPr>
        <w:spacing w:line="360" w:lineRule="auto"/>
        <w:ind w:left="5040"/>
        <w:rPr>
          <w:rFonts w:ascii="Times New Roman" w:hAnsi="Times New Roman" w:cs="Times New Roman"/>
          <w:sz w:val="24"/>
          <w:lang w:val="id-ID"/>
        </w:rPr>
      </w:pPr>
    </w:p>
    <w:p w14:paraId="32DF3E1B" w14:textId="00C3B746" w:rsidR="0042227F" w:rsidRDefault="0042227F" w:rsidP="0042227F">
      <w:pPr>
        <w:spacing w:line="360" w:lineRule="auto"/>
        <w:ind w:left="5040"/>
        <w:rPr>
          <w:rFonts w:ascii="Times New Roman" w:hAnsi="Times New Roman" w:cs="Times New Roman"/>
          <w:sz w:val="24"/>
          <w:lang w:val="id-ID"/>
        </w:rPr>
      </w:pPr>
    </w:p>
    <w:p w14:paraId="6F5AA383" w14:textId="033FC371" w:rsidR="0042227F" w:rsidRDefault="0042227F" w:rsidP="0042227F">
      <w:pPr>
        <w:spacing w:line="360" w:lineRule="auto"/>
        <w:ind w:left="5040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>Penulis</w:t>
      </w:r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B45C04" w14:textId="62111492" w:rsidR="006A2184" w:rsidRPr="00F14834" w:rsidRDefault="006A2184" w:rsidP="00F14834">
      <w:pPr>
        <w:pStyle w:val="Heading1"/>
        <w:rPr>
          <w:b w:val="0"/>
        </w:rPr>
      </w:pPr>
      <w:bookmarkStart w:id="1" w:name="_Toc56720564"/>
      <w:r w:rsidRPr="00351CA0">
        <w:lastRenderedPageBreak/>
        <w:t>D</w:t>
      </w:r>
      <w:r w:rsidR="00BE61D1">
        <w:t>AFTAR ISI</w:t>
      </w:r>
      <w:bookmarkEnd w:id="1"/>
    </w:p>
    <w:sdt>
      <w:sdtPr>
        <w:rPr>
          <w:rFonts w:ascii="Times New Roman" w:eastAsia="Calibri" w:hAnsi="Times New Roman" w:cs="Times New Roman"/>
          <w:color w:val="auto"/>
          <w:sz w:val="24"/>
          <w:szCs w:val="24"/>
        </w:rPr>
        <w:id w:val="-851801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8379E1" w14:textId="36D3AD1A" w:rsidR="00F14834" w:rsidRPr="00FC2F4F" w:rsidRDefault="00F14834" w:rsidP="008978BC">
          <w:pPr>
            <w:pStyle w:val="TOCHeading"/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4B1C1859" w14:textId="77777777" w:rsidR="00FC2F4F" w:rsidRPr="00FC2F4F" w:rsidRDefault="00F14834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FC2F4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FC2F4F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C2F4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6720563" w:history="1">
            <w:r w:rsidR="00FC2F4F"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KATA PENGANTAR</w:t>
            </w:r>
            <w:r w:rsidR="00FC2F4F"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FC2F4F"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FC2F4F"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63 \h </w:instrText>
            </w:r>
            <w:r w:rsidR="00FC2F4F"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FC2F4F"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FC2F4F"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</w:t>
            </w:r>
            <w:r w:rsidR="00FC2F4F"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FDEDF42" w14:textId="77777777" w:rsidR="00FC2F4F" w:rsidRPr="00FC2F4F" w:rsidRDefault="00FC2F4F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64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ISI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64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ii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27A10B" w14:textId="77777777" w:rsidR="00FC2F4F" w:rsidRPr="00FC2F4F" w:rsidRDefault="00FC2F4F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65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I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65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5A1A6F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66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 Latar Belakang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66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B4DC7B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67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2 Tujuan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67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7B3173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68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3  Manfaat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68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24EFA7" w14:textId="77777777" w:rsidR="00FC2F4F" w:rsidRPr="00FC2F4F" w:rsidRDefault="00FC2F4F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69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II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69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0AC2A4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0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 HTML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0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BD9F9DA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1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ID"/>
              </w:rPr>
              <w:t>2.2 CSS (</w:t>
            </w:r>
            <w:r w:rsidRPr="00FC2F4F">
              <w:rPr>
                <w:rStyle w:val="Hyperlink"/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Cascading Style Sheet</w:t>
            </w:r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)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1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52E5BB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2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3 Javascript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2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43FFFD" w14:textId="77777777" w:rsidR="00FC2F4F" w:rsidRPr="00FC2F4F" w:rsidRDefault="00FC2F4F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3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III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3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AC06A92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4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 HTML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4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C53EFA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5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 CSS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5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40DD1CA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6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 Javascript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6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360B79" w14:textId="77777777" w:rsidR="00FC2F4F" w:rsidRPr="00FC2F4F" w:rsidRDefault="00FC2F4F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7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BAB IV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7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62F9AD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8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1. Simpulan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8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1117B8" w14:textId="77777777" w:rsidR="00FC2F4F" w:rsidRPr="00FC2F4F" w:rsidRDefault="00FC2F4F">
          <w:pPr>
            <w:pStyle w:val="TOC2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79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2. Saran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79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9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C7DEB0" w14:textId="77777777" w:rsidR="00FC2F4F" w:rsidRPr="00FC2F4F" w:rsidRDefault="00FC2F4F">
          <w:pPr>
            <w:pStyle w:val="TOC1"/>
            <w:tabs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720580" w:history="1">
            <w:r w:rsidRPr="00FC2F4F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FTAR PUSTAKA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720580 \h </w:instrTex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Pr="00FC2F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7E79004" w14:textId="016FDC53" w:rsidR="00F14834" w:rsidRDefault="00F14834" w:rsidP="008978BC">
          <w:pPr>
            <w:spacing w:line="360" w:lineRule="auto"/>
            <w:jc w:val="both"/>
          </w:pPr>
          <w:r w:rsidRPr="00FC2F4F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0A19BD"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45C002BE" w14:textId="77777777" w:rsidR="000A19BD" w:rsidRDefault="006A2184" w:rsidP="008E3285">
      <w:pPr>
        <w:pStyle w:val="Heading1"/>
      </w:pPr>
      <w:bookmarkStart w:id="2" w:name="_Toc56720565"/>
      <w:r>
        <w:lastRenderedPageBreak/>
        <w:t>BAB I</w:t>
      </w:r>
      <w:bookmarkEnd w:id="2"/>
      <w:r w:rsidR="008E3285">
        <w:t xml:space="preserve"> </w:t>
      </w:r>
    </w:p>
    <w:p w14:paraId="44BF37E8" w14:textId="450AADF2" w:rsidR="006A2184" w:rsidRPr="000A19BD" w:rsidRDefault="006A2184" w:rsidP="000A19B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19BD">
        <w:rPr>
          <w:rFonts w:ascii="Times New Roman" w:hAnsi="Times New Roman" w:cs="Times New Roman"/>
          <w:b/>
          <w:bCs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CD82DB4" w14:textId="0AF36B31" w:rsidR="006A2184" w:rsidRDefault="008E3285" w:rsidP="008E3285">
      <w:pPr>
        <w:pStyle w:val="Heading2"/>
      </w:pPr>
      <w:bookmarkStart w:id="3" w:name="_Toc56720566"/>
      <w:r>
        <w:t xml:space="preserve">1.1 </w:t>
      </w:r>
      <w:proofErr w:type="spellStart"/>
      <w:r w:rsidR="006A2184" w:rsidRPr="00911D98">
        <w:t>Latar</w:t>
      </w:r>
      <w:proofErr w:type="spellEnd"/>
      <w:r w:rsidR="006A2184" w:rsidRPr="00911D98">
        <w:t xml:space="preserve"> </w:t>
      </w:r>
      <w:proofErr w:type="spellStart"/>
      <w:r w:rsidR="006A2184" w:rsidRPr="00911D98">
        <w:t>Belakang</w:t>
      </w:r>
      <w:bookmarkEnd w:id="3"/>
      <w:proofErr w:type="spellEnd"/>
    </w:p>
    <w:p w14:paraId="7059C332" w14:textId="1D492FC1" w:rsidR="00EE38E9" w:rsidRDefault="00EE38E9" w:rsidP="00EE38E9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  <w:lang w:val="id-ID"/>
        </w:rPr>
      </w:pPr>
      <w:proofErr w:type="spellStart"/>
      <w:r>
        <w:rPr>
          <w:rFonts w:ascii="Times New Roman" w:hAnsi="Times New Roman" w:cs="Times New Roman"/>
          <w:bCs/>
          <w:sz w:val="24"/>
          <w:szCs w:val="28"/>
        </w:rPr>
        <w:t>Zam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sekarang</w:t>
      </w:r>
      <w:proofErr w:type="spellEnd"/>
      <w:r>
        <w:rPr>
          <w:rFonts w:ascii="Times New Roman" w:hAnsi="Times New Roman" w:cs="Times New Roman"/>
          <w:bCs/>
          <w:sz w:val="24"/>
          <w:szCs w:val="28"/>
          <w:lang w:val="id-ID"/>
        </w:rPr>
        <w:t xml:space="preserve"> siapa yang tidak mengetahui website, teknologi yang satu ini merupakan salah satu kebutuhan manusia yang tidak dapat dipisahkan. Karena dari website kita dapat membagi ataupun mencari informasi dengan sangat mudah.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>
        <w:rPr>
          <w:rFonts w:ascii="Times New Roman" w:hAnsi="Times New Roman" w:cs="Times New Roman"/>
          <w:bCs/>
          <w:sz w:val="24"/>
          <w:szCs w:val="28"/>
          <w:lang w:val="id-ID"/>
        </w:rPr>
        <w:t>Halaman yang sering kita lihat di web merupakan bagian front end dari website.</w:t>
      </w:r>
    </w:p>
    <w:p w14:paraId="7530D691" w14:textId="77777777" w:rsidR="00EE38E9" w:rsidRDefault="00EE38E9" w:rsidP="00EE38E9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  <w:lang w:val="id-ID"/>
        </w:rPr>
      </w:pPr>
      <w:r>
        <w:rPr>
          <w:rFonts w:ascii="Times New Roman" w:hAnsi="Times New Roman" w:cs="Times New Roman"/>
          <w:bCs/>
          <w:sz w:val="24"/>
          <w:szCs w:val="28"/>
          <w:lang w:val="id-ID"/>
        </w:rPr>
        <w:t xml:space="preserve">Pada front end website dapat dibangun dengan 3 komponen yaitu html, css, dan javascript.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Kompone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ilik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fungs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erbed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–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8"/>
        </w:rPr>
        <w:t>beda</w:t>
      </w:r>
      <w:proofErr w:type="spellEnd"/>
      <w:proofErr w:type="gramEnd"/>
      <w:r>
        <w:rPr>
          <w:rFonts w:ascii="Times New Roman" w:hAnsi="Times New Roman" w:cs="Times New Roman"/>
          <w:bCs/>
          <w:sz w:val="24"/>
          <w:szCs w:val="28"/>
        </w:rPr>
        <w:t xml:space="preserve">. Html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iasany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penata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konte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Css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mberi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visual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tampil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agar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menarik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Javascript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agar website yang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bangun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lebih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interaktif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>.</w:t>
      </w:r>
      <w:r>
        <w:rPr>
          <w:rFonts w:ascii="Times New Roman" w:hAnsi="Times New Roman" w:cs="Times New Roman"/>
          <w:bCs/>
          <w:sz w:val="24"/>
          <w:szCs w:val="28"/>
          <w:lang w:val="id-ID"/>
        </w:rPr>
        <w:t xml:space="preserve"> Jika di analogikan dengan tubuh manusia, html merupakan tulang dari manusia, css merupakan kulit dari manusia, dan javascript merupakan otot dari manusia.</w:t>
      </w:r>
    </w:p>
    <w:p w14:paraId="59FD5EA3" w14:textId="68248C12" w:rsidR="00EE38E9" w:rsidRDefault="00EE38E9" w:rsidP="00EE38E9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  <w:lang w:val="id-ID"/>
        </w:rPr>
      </w:pPr>
      <w:r>
        <w:rPr>
          <w:rFonts w:ascii="Times New Roman" w:hAnsi="Times New Roman" w:cs="Times New Roman"/>
          <w:bCs/>
          <w:sz w:val="24"/>
          <w:szCs w:val="28"/>
          <w:lang w:val="id-ID"/>
        </w:rPr>
        <w:t>Untuk itu, dalam laporan ini akan membahas mengenai pembuatan web dengan ketiga komponen tersebut. Di laporan ini akan dicontohkan dengan membuat kalkulator berbasis website.</w:t>
      </w:r>
    </w:p>
    <w:p w14:paraId="39464DFE" w14:textId="26D17F33" w:rsidR="00F80058" w:rsidRDefault="008E3285" w:rsidP="00342535">
      <w:pPr>
        <w:pStyle w:val="Heading2"/>
      </w:pPr>
      <w:bookmarkStart w:id="4" w:name="_Toc56720567"/>
      <w:r>
        <w:t xml:space="preserve">1.2 </w:t>
      </w:r>
      <w:proofErr w:type="spellStart"/>
      <w:r w:rsidR="006A2184" w:rsidRPr="00911D98">
        <w:t>Tujuan</w:t>
      </w:r>
      <w:bookmarkEnd w:id="4"/>
      <w:proofErr w:type="spellEnd"/>
    </w:p>
    <w:p w14:paraId="73E4839D" w14:textId="6246AE2D" w:rsidR="00B72936" w:rsidRPr="00B72936" w:rsidRDefault="00B72936" w:rsidP="00B72936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7293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729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936">
        <w:rPr>
          <w:rFonts w:ascii="Times New Roman" w:hAnsi="Times New Roman" w:cs="Times New Roman"/>
          <w:sz w:val="24"/>
          <w:szCs w:val="24"/>
        </w:rPr>
        <w:t>mengimplementasikan</w:t>
      </w:r>
      <w:proofErr w:type="spellEnd"/>
      <w:r w:rsidRPr="00B72936">
        <w:rPr>
          <w:rFonts w:ascii="Times New Roman" w:hAnsi="Times New Roman" w:cs="Times New Roman"/>
          <w:sz w:val="24"/>
          <w:szCs w:val="24"/>
        </w:rPr>
        <w:t xml:space="preserve"> html, </w:t>
      </w:r>
      <w:proofErr w:type="spellStart"/>
      <w:r w:rsidRPr="00B72936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Pr="00B7293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72936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B729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2936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B72936">
        <w:rPr>
          <w:rFonts w:ascii="Times New Roman" w:hAnsi="Times New Roman" w:cs="Times New Roman"/>
          <w:sz w:val="24"/>
          <w:szCs w:val="24"/>
        </w:rPr>
        <w:t>.</w:t>
      </w:r>
    </w:p>
    <w:p w14:paraId="4245D570" w14:textId="28F053F4" w:rsidR="00342535" w:rsidRPr="00342535" w:rsidRDefault="00342535" w:rsidP="00342535"/>
    <w:p w14:paraId="7557E12C" w14:textId="54E7D0C3" w:rsidR="00B72936" w:rsidRDefault="00B72936" w:rsidP="00B72936">
      <w:pPr>
        <w:pStyle w:val="Heading2"/>
      </w:pPr>
      <w:bookmarkStart w:id="5" w:name="_Toc56720568"/>
      <w:proofErr w:type="gramStart"/>
      <w:r>
        <w:t xml:space="preserve">1.3  </w:t>
      </w:r>
      <w:proofErr w:type="spellStart"/>
      <w:r>
        <w:t>Manfaat</w:t>
      </w:r>
      <w:bookmarkEnd w:id="5"/>
      <w:proofErr w:type="spellEnd"/>
      <w:proofErr w:type="gramEnd"/>
    </w:p>
    <w:p w14:paraId="2F7DF346" w14:textId="453F66AC" w:rsidR="006A2184" w:rsidRPr="00B72936" w:rsidRDefault="00B72936" w:rsidP="00B72936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tml, </w:t>
      </w:r>
      <w:proofErr w:type="spellStart"/>
      <w:r>
        <w:rPr>
          <w:rFonts w:ascii="Times New Roman" w:hAnsi="Times New Roman" w:cs="Times New Roman"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E72BEF">
        <w:br w:type="page"/>
      </w:r>
    </w:p>
    <w:p w14:paraId="176D34CA" w14:textId="77777777" w:rsidR="000A19BD" w:rsidRDefault="006A2184" w:rsidP="000A19BD">
      <w:pPr>
        <w:pStyle w:val="Heading1"/>
      </w:pPr>
      <w:bookmarkStart w:id="6" w:name="_Toc56720569"/>
      <w:r w:rsidRPr="00840074">
        <w:lastRenderedPageBreak/>
        <w:t>BAB</w:t>
      </w:r>
      <w:r>
        <w:t xml:space="preserve"> II</w:t>
      </w:r>
      <w:bookmarkEnd w:id="6"/>
    </w:p>
    <w:p w14:paraId="687D0EE0" w14:textId="4EEF64B2" w:rsidR="00E72BEF" w:rsidRDefault="00575891" w:rsidP="000A19B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19BD">
        <w:rPr>
          <w:rFonts w:ascii="Times New Roman" w:hAnsi="Times New Roman" w:cs="Times New Roman"/>
          <w:b/>
          <w:bCs/>
          <w:sz w:val="28"/>
          <w:szCs w:val="28"/>
        </w:rPr>
        <w:t>KAJIAN PUSTAKA</w:t>
      </w:r>
    </w:p>
    <w:p w14:paraId="50F6E644" w14:textId="77777777" w:rsidR="000A19BD" w:rsidRPr="000A19BD" w:rsidRDefault="000A19BD" w:rsidP="000A19B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FC1F4B5" w14:textId="50845E53" w:rsidR="003C3F43" w:rsidRDefault="003C3F43" w:rsidP="003C3F43">
      <w:pPr>
        <w:pStyle w:val="Heading2"/>
      </w:pPr>
      <w:bookmarkStart w:id="7" w:name="_Toc56720570"/>
      <w:r>
        <w:t>2.1 HTML</w:t>
      </w:r>
      <w:bookmarkEnd w:id="7"/>
    </w:p>
    <w:p w14:paraId="5A80B35E" w14:textId="77777777" w:rsidR="003C3F43" w:rsidRPr="003C3F43" w:rsidRDefault="003C3F43" w:rsidP="003C3F4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HTML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ingkat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HyperTex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arkup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Language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yaitu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mrogram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tandar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mbu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web,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akses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nampil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erbaga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informas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njelaj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web Internet (Browser). HTML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jug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link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link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ntar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file-file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itus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komputer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localhos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link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nghubung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ntar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itus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uni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internet.</w:t>
      </w:r>
    </w:p>
    <w:p w14:paraId="166E0DD8" w14:textId="02EEDBA1" w:rsidR="003C3F43" w:rsidRDefault="003C3F43" w:rsidP="003C3F4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upay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nghasil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tampil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wujud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terintegeras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mformat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hiperteks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derhan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tulis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erkas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format ASCII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hingg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njad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web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rintah-perint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HTML.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HTML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ermul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belumny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anyak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paka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uni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rcet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nerbirt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sebu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Standard Generalized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arkup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Language (SGML).</w:t>
      </w:r>
    </w:p>
    <w:p w14:paraId="406A64A7" w14:textId="77777777" w:rsidR="003C3F43" w:rsidRPr="003C3F43" w:rsidRDefault="003C3F43" w:rsidP="003C3F4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ekarang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HTML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tandar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Internet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kendali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definisi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makaianny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ole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World Wide Web Consortium (W3C).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ad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tahu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1989, HTML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bu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ole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kolaboras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erners-lee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Robert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Caillau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TIM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ad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sa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ekerj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di CERN (CERN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lembag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eneliti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fisik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energ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tingg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Jenew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14:paraId="206C5721" w14:textId="13D96FC4" w:rsidR="003C3F43" w:rsidRDefault="003C3F43" w:rsidP="003C3F43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HTTP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Hypertext Transfer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rotokol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protokol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ntransfer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document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berform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HTML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web server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web browser.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HTTP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inil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mungkink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Anda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njelajah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internet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d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melihat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3C3F43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3C3F43">
        <w:rPr>
          <w:rFonts w:ascii="Times New Roman" w:hAnsi="Times New Roman" w:cs="Times New Roman"/>
          <w:sz w:val="24"/>
          <w:szCs w:val="24"/>
          <w:lang w:val="en-ID"/>
        </w:rPr>
        <w:t xml:space="preserve"> web.</w:t>
      </w:r>
    </w:p>
    <w:p w14:paraId="17A17F9C" w14:textId="60D91D4B" w:rsidR="003C3F43" w:rsidRDefault="003C3F43" w:rsidP="003C3F43">
      <w:pPr>
        <w:pStyle w:val="Heading2"/>
        <w:rPr>
          <w:lang w:val="en-ID"/>
        </w:rPr>
      </w:pPr>
      <w:bookmarkStart w:id="8" w:name="_Toc56720571"/>
      <w:r>
        <w:rPr>
          <w:lang w:val="en-ID"/>
        </w:rPr>
        <w:t>2.2 CSS</w:t>
      </w:r>
      <w:r w:rsidR="00201B8C">
        <w:rPr>
          <w:lang w:val="en-ID"/>
        </w:rPr>
        <w:t xml:space="preserve"> (</w:t>
      </w:r>
      <w:r w:rsidR="00201B8C" w:rsidRPr="00201B8C">
        <w:rPr>
          <w:rFonts w:cs="Times New Roman"/>
          <w:i/>
          <w:iCs/>
          <w:szCs w:val="24"/>
        </w:rPr>
        <w:t>Cascading Style Sheet</w:t>
      </w:r>
      <w:r w:rsidR="00201B8C">
        <w:rPr>
          <w:rFonts w:cs="Times New Roman"/>
          <w:szCs w:val="24"/>
        </w:rPr>
        <w:t>)</w:t>
      </w:r>
      <w:bookmarkEnd w:id="8"/>
    </w:p>
    <w:p w14:paraId="3014965B" w14:textId="2AF4A388" w:rsidR="003C3F43" w:rsidRDefault="00201B8C" w:rsidP="00201B8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01B8C">
        <w:rPr>
          <w:rFonts w:ascii="Times New Roman" w:hAnsi="Times New Roman" w:cs="Times New Roman"/>
          <w:sz w:val="24"/>
          <w:szCs w:val="24"/>
        </w:rPr>
        <w:t xml:space="preserve">CSS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kepanjang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> </w:t>
      </w:r>
      <w:r w:rsidRPr="00201B8C">
        <w:rPr>
          <w:rFonts w:ascii="Times New Roman" w:hAnsi="Times New Roman" w:cs="Times New Roman"/>
          <w:i/>
          <w:iCs/>
          <w:sz w:val="24"/>
          <w:szCs w:val="24"/>
        </w:rPr>
        <w:t>Cascading Style Sheet</w:t>
      </w:r>
      <w:r w:rsidRPr="00201B8C">
        <w:rPr>
          <w:rFonts w:ascii="Times New Roman" w:hAnsi="Times New Roman" w:cs="Times New Roman"/>
          <w:sz w:val="24"/>
          <w:szCs w:val="24"/>
        </w:rPr>
        <w:t xml:space="preserve"> yang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ertulis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markup.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CSS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misah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visual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06326B48" w14:textId="496C48F3" w:rsidR="00201B8C" w:rsidRDefault="00201B8C" w:rsidP="00201B8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1B8C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1996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ilam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, CSS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ifungsi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mformat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tags font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iperkenal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developer,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lastRenderedPageBreak/>
        <w:t>membutuh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font,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background,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style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CSS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>.</w:t>
      </w:r>
    </w:p>
    <w:p w14:paraId="5A3775A2" w14:textId="00F4B5A2" w:rsidR="00201B8C" w:rsidRDefault="00201B8C" w:rsidP="00201B8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01B8C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CSS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kedekat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erat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keduany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ipisah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. HTML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markup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CSS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style,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eriring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urus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, CSS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website. Para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website pun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entu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engingink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modifikasi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</w:rPr>
        <w:t>apapun</w:t>
      </w:r>
      <w:proofErr w:type="spellEnd"/>
      <w:r w:rsidRPr="00201B8C">
        <w:rPr>
          <w:rFonts w:ascii="Times New Roman" w:hAnsi="Times New Roman" w:cs="Times New Roman"/>
          <w:sz w:val="24"/>
          <w:szCs w:val="24"/>
        </w:rPr>
        <w:t>.</w:t>
      </w:r>
    </w:p>
    <w:p w14:paraId="2E8D8FCD" w14:textId="77777777" w:rsidR="00201B8C" w:rsidRPr="00201B8C" w:rsidRDefault="00201B8C" w:rsidP="00201B8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default CSS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maka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Inggris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derhan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berbasis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syntax.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lanjutny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CSS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idukung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berbaga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rules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ngaturny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eberada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HTML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pad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sarny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irancang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mata-mat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ndeskripsik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onte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.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ibantu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eberada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CSS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mberik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dikit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ntuh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odifikas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ombinas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inerj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eduany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maksimalk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tampil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website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pert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And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ingink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1237743" w14:textId="0445C22F" w:rsidR="003C3F43" w:rsidRPr="00201B8C" w:rsidRDefault="00201B8C" w:rsidP="00201B8C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CSS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cukup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derhan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ehingg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pengaplikasianny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pun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cukup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udah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. Di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CSS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terdir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selector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declaration block.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hal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And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milih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eleme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iingink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And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lakuk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eklarasi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eleme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. Selector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bekerj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ngarahk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eleme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HTML yang </w:t>
      </w:r>
      <w:proofErr w:type="spellStart"/>
      <w:proofErr w:type="gramStart"/>
      <w:r w:rsidRPr="00201B8C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proofErr w:type="gram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iubah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penampilanny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. Declaration block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bekerj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memisahkanny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tand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titik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201B8C">
        <w:rPr>
          <w:rFonts w:ascii="Times New Roman" w:hAnsi="Times New Roman" w:cs="Times New Roman"/>
          <w:sz w:val="24"/>
          <w:szCs w:val="24"/>
          <w:lang w:val="en-ID"/>
        </w:rPr>
        <w:t>koma</w:t>
      </w:r>
      <w:proofErr w:type="spellEnd"/>
      <w:r w:rsidRPr="00201B8C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993B52F" w14:textId="302DFFFA" w:rsidR="00E72BEF" w:rsidRDefault="00484F6E" w:rsidP="003C3F43">
      <w:pPr>
        <w:pStyle w:val="Heading2"/>
      </w:pPr>
      <w:bookmarkStart w:id="9" w:name="_Toc56720572"/>
      <w:r>
        <w:t>2.</w:t>
      </w:r>
      <w:r w:rsidR="003C3F43">
        <w:t>3</w:t>
      </w:r>
      <w:r>
        <w:t xml:space="preserve"> </w:t>
      </w:r>
      <w:proofErr w:type="spellStart"/>
      <w:r>
        <w:t>Javascript</w:t>
      </w:r>
      <w:bookmarkEnd w:id="9"/>
      <w:proofErr w:type="spellEnd"/>
    </w:p>
    <w:p w14:paraId="4BB0A68F" w14:textId="37199660" w:rsidR="00201B8C" w:rsidRPr="00201B8C" w:rsidRDefault="00201B8C" w:rsidP="00201B8C">
      <w:pPr>
        <w:pStyle w:val="NormalWeb"/>
        <w:shd w:val="clear" w:color="auto" w:fill="FFFFFF"/>
        <w:spacing w:before="0" w:beforeAutospacing="0" w:line="360" w:lineRule="auto"/>
        <w:ind w:firstLine="720"/>
        <w:jc w:val="both"/>
        <w:rPr>
          <w:color w:val="3D3D3D"/>
        </w:rPr>
      </w:pPr>
      <w:r w:rsidRPr="00201B8C">
        <w:rPr>
          <w:color w:val="3D3D3D"/>
        </w:rPr>
        <w:t xml:space="preserve">JavaScript </w:t>
      </w:r>
      <w:proofErr w:type="spellStart"/>
      <w:r w:rsidRPr="00201B8C">
        <w:rPr>
          <w:color w:val="3D3D3D"/>
        </w:rPr>
        <w:t>merupak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bahas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emrograman</w:t>
      </w:r>
      <w:proofErr w:type="spellEnd"/>
      <w:r w:rsidRPr="00201B8C">
        <w:rPr>
          <w:color w:val="3D3D3D"/>
        </w:rPr>
        <w:t> </w:t>
      </w:r>
      <w:r w:rsidRPr="00201B8C">
        <w:rPr>
          <w:rStyle w:val="Emphasis"/>
          <w:rFonts w:eastAsia="Calibri"/>
          <w:color w:val="3D3D3D"/>
        </w:rPr>
        <w:t>client-side</w:t>
      </w:r>
      <w:r w:rsidRPr="00201B8C">
        <w:rPr>
          <w:color w:val="3D3D3D"/>
        </w:rPr>
        <w:t> </w:t>
      </w:r>
      <w:proofErr w:type="spellStart"/>
      <w:r w:rsidRPr="00201B8C">
        <w:rPr>
          <w:color w:val="3D3D3D"/>
        </w:rPr>
        <w:t>sehingg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seluruh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rosesny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berjal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ad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sisi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enggun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bukan</w:t>
      </w:r>
      <w:proofErr w:type="spellEnd"/>
      <w:r w:rsidRPr="00201B8C">
        <w:rPr>
          <w:color w:val="3D3D3D"/>
        </w:rPr>
        <w:t xml:space="preserve"> server. JavaScript </w:t>
      </w:r>
      <w:proofErr w:type="spellStart"/>
      <w:r w:rsidRPr="00201B8C">
        <w:rPr>
          <w:color w:val="3D3D3D"/>
        </w:rPr>
        <w:t>diperluk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ad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engembangan</w:t>
      </w:r>
      <w:proofErr w:type="spellEnd"/>
      <w:r w:rsidRPr="00201B8C">
        <w:rPr>
          <w:color w:val="3D3D3D"/>
        </w:rPr>
        <w:t xml:space="preserve"> website </w:t>
      </w:r>
      <w:proofErr w:type="spellStart"/>
      <w:r w:rsidRPr="00201B8C">
        <w:rPr>
          <w:color w:val="3D3D3D"/>
        </w:rPr>
        <w:t>ketik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kit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membutuhk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suatu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interaksi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dari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engguna</w:t>
      </w:r>
      <w:proofErr w:type="spellEnd"/>
      <w:r w:rsidRPr="00201B8C">
        <w:rPr>
          <w:color w:val="3D3D3D"/>
        </w:rPr>
        <w:t xml:space="preserve">. </w:t>
      </w:r>
      <w:proofErr w:type="spellStart"/>
      <w:r w:rsidRPr="00201B8C">
        <w:rPr>
          <w:color w:val="3D3D3D"/>
        </w:rPr>
        <w:t>Sesungguhnya</w:t>
      </w:r>
      <w:proofErr w:type="spellEnd"/>
      <w:r w:rsidRPr="00201B8C">
        <w:rPr>
          <w:color w:val="3D3D3D"/>
        </w:rPr>
        <w:t xml:space="preserve"> website </w:t>
      </w:r>
      <w:proofErr w:type="spellStart"/>
      <w:r w:rsidRPr="00201B8C">
        <w:rPr>
          <w:color w:val="3D3D3D"/>
        </w:rPr>
        <w:t>hany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menampilk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konten</w:t>
      </w:r>
      <w:proofErr w:type="spellEnd"/>
      <w:r w:rsidRPr="00201B8C">
        <w:rPr>
          <w:color w:val="3D3D3D"/>
        </w:rPr>
        <w:t xml:space="preserve"> yang </w:t>
      </w:r>
      <w:proofErr w:type="spellStart"/>
      <w:r w:rsidRPr="00201B8C">
        <w:rPr>
          <w:color w:val="3D3D3D"/>
        </w:rPr>
        <w:t>statis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jik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hany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menggunakan</w:t>
      </w:r>
      <w:proofErr w:type="spellEnd"/>
      <w:r w:rsidRPr="00201B8C">
        <w:rPr>
          <w:color w:val="3D3D3D"/>
        </w:rPr>
        <w:t xml:space="preserve"> HTML </w:t>
      </w:r>
      <w:proofErr w:type="spellStart"/>
      <w:r w:rsidRPr="00201B8C">
        <w:rPr>
          <w:color w:val="3D3D3D"/>
        </w:rPr>
        <w:t>dan</w:t>
      </w:r>
      <w:proofErr w:type="spellEnd"/>
      <w:r w:rsidRPr="00201B8C">
        <w:rPr>
          <w:color w:val="3D3D3D"/>
        </w:rPr>
        <w:t xml:space="preserve"> CSS.</w:t>
      </w:r>
    </w:p>
    <w:p w14:paraId="6BAAAF19" w14:textId="5EF88751" w:rsidR="00201B8C" w:rsidRPr="00201B8C" w:rsidRDefault="00201B8C" w:rsidP="00201B8C">
      <w:pPr>
        <w:pStyle w:val="NormalWeb"/>
        <w:shd w:val="clear" w:color="auto" w:fill="FFFFFF"/>
        <w:spacing w:before="0" w:beforeAutospacing="0" w:line="360" w:lineRule="auto"/>
        <w:ind w:firstLine="720"/>
        <w:jc w:val="both"/>
        <w:rPr>
          <w:b/>
          <w:bCs/>
          <w:color w:val="3D3D3D"/>
        </w:rPr>
      </w:pPr>
      <w:proofErr w:type="spellStart"/>
      <w:r w:rsidRPr="00201B8C">
        <w:rPr>
          <w:color w:val="2B2B2B"/>
          <w:shd w:val="clear" w:color="auto" w:fill="FFFFFF"/>
        </w:rPr>
        <w:t>Kegunaan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utama</w:t>
      </w:r>
      <w:proofErr w:type="spellEnd"/>
      <w:r w:rsidRPr="00201B8C">
        <w:rPr>
          <w:color w:val="2B2B2B"/>
          <w:shd w:val="clear" w:color="auto" w:fill="FFFFFF"/>
        </w:rPr>
        <w:t xml:space="preserve"> JavaScript </w:t>
      </w:r>
      <w:proofErr w:type="spellStart"/>
      <w:r w:rsidRPr="00201B8C">
        <w:rPr>
          <w:color w:val="2B2B2B"/>
          <w:shd w:val="clear" w:color="auto" w:fill="FFFFFF"/>
        </w:rPr>
        <w:t>adalah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untuk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menuliskan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fungsi</w:t>
      </w:r>
      <w:proofErr w:type="spellEnd"/>
      <w:r w:rsidRPr="00201B8C">
        <w:rPr>
          <w:color w:val="2B2B2B"/>
          <w:shd w:val="clear" w:color="auto" w:fill="FFFFFF"/>
        </w:rPr>
        <w:t xml:space="preserve"> yang </w:t>
      </w:r>
      <w:proofErr w:type="spellStart"/>
      <w:r w:rsidRPr="00201B8C">
        <w:rPr>
          <w:color w:val="2B2B2B"/>
          <w:shd w:val="clear" w:color="auto" w:fill="FFFFFF"/>
        </w:rPr>
        <w:t>disisipkan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ke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dalam</w:t>
      </w:r>
      <w:proofErr w:type="spellEnd"/>
      <w:r w:rsidRPr="00201B8C">
        <w:rPr>
          <w:color w:val="2B2B2B"/>
          <w:shd w:val="clear" w:color="auto" w:fill="FFFFFF"/>
        </w:rPr>
        <w:t xml:space="preserve"> HTML, </w:t>
      </w:r>
      <w:proofErr w:type="spellStart"/>
      <w:r w:rsidRPr="00201B8C">
        <w:rPr>
          <w:color w:val="2B2B2B"/>
          <w:shd w:val="clear" w:color="auto" w:fill="FFFFFF"/>
        </w:rPr>
        <w:t>baik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disisipkan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secara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langsung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maupun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diletakan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ke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dalam</w:t>
      </w:r>
      <w:proofErr w:type="spellEnd"/>
      <w:r w:rsidRPr="00201B8C">
        <w:rPr>
          <w:color w:val="2B2B2B"/>
          <w:shd w:val="clear" w:color="auto" w:fill="FFFFFF"/>
        </w:rPr>
        <w:t xml:space="preserve"> file </w:t>
      </w:r>
      <w:proofErr w:type="spellStart"/>
      <w:r w:rsidRPr="00201B8C">
        <w:rPr>
          <w:color w:val="2B2B2B"/>
          <w:shd w:val="clear" w:color="auto" w:fill="FFFFFF"/>
        </w:rPr>
        <w:t>teks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dan</w:t>
      </w:r>
      <w:proofErr w:type="spellEnd"/>
      <w:r w:rsidRPr="00201B8C">
        <w:rPr>
          <w:color w:val="2B2B2B"/>
          <w:shd w:val="clear" w:color="auto" w:fill="FFFFFF"/>
        </w:rPr>
        <w:t xml:space="preserve"> di link </w:t>
      </w:r>
      <w:proofErr w:type="spellStart"/>
      <w:r w:rsidRPr="00201B8C">
        <w:rPr>
          <w:color w:val="2B2B2B"/>
          <w:shd w:val="clear" w:color="auto" w:fill="FFFFFF"/>
        </w:rPr>
        <w:t>dari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dokumen</w:t>
      </w:r>
      <w:proofErr w:type="spellEnd"/>
      <w:r w:rsidRPr="00201B8C">
        <w:rPr>
          <w:color w:val="2B2B2B"/>
          <w:shd w:val="clear" w:color="auto" w:fill="FFFFFF"/>
        </w:rPr>
        <w:t xml:space="preserve"> HTML. </w:t>
      </w:r>
      <w:proofErr w:type="spellStart"/>
      <w:r w:rsidRPr="00201B8C">
        <w:rPr>
          <w:color w:val="2B2B2B"/>
          <w:shd w:val="clear" w:color="auto" w:fill="FFFFFF"/>
        </w:rPr>
        <w:t>Secara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fungsional</w:t>
      </w:r>
      <w:proofErr w:type="spellEnd"/>
      <w:r w:rsidRPr="00201B8C">
        <w:rPr>
          <w:color w:val="2B2B2B"/>
          <w:shd w:val="clear" w:color="auto" w:fill="FFFFFF"/>
        </w:rPr>
        <w:t xml:space="preserve">, JavaScript </w:t>
      </w:r>
      <w:proofErr w:type="spellStart"/>
      <w:r w:rsidRPr="00201B8C">
        <w:rPr>
          <w:color w:val="2B2B2B"/>
          <w:shd w:val="clear" w:color="auto" w:fill="FFFFFF"/>
        </w:rPr>
        <w:t>dipakai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untuk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menyediakan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akses</w:t>
      </w:r>
      <w:proofErr w:type="spellEnd"/>
      <w:r w:rsidRPr="00201B8C">
        <w:rPr>
          <w:color w:val="2B2B2B"/>
          <w:shd w:val="clear" w:color="auto" w:fill="FFFFFF"/>
        </w:rPr>
        <w:t xml:space="preserve"> script </w:t>
      </w:r>
      <w:proofErr w:type="spellStart"/>
      <w:r w:rsidRPr="00201B8C">
        <w:rPr>
          <w:color w:val="2B2B2B"/>
          <w:shd w:val="clear" w:color="auto" w:fill="FFFFFF"/>
        </w:rPr>
        <w:t>pada</w:t>
      </w:r>
      <w:proofErr w:type="spellEnd"/>
      <w:r w:rsidRPr="00201B8C">
        <w:rPr>
          <w:color w:val="2B2B2B"/>
          <w:shd w:val="clear" w:color="auto" w:fill="FFFFFF"/>
        </w:rPr>
        <w:t xml:space="preserve"> </w:t>
      </w:r>
      <w:proofErr w:type="spellStart"/>
      <w:r w:rsidRPr="00201B8C">
        <w:rPr>
          <w:color w:val="2B2B2B"/>
          <w:shd w:val="clear" w:color="auto" w:fill="FFFFFF"/>
        </w:rPr>
        <w:t>objek</w:t>
      </w:r>
      <w:proofErr w:type="spellEnd"/>
      <w:r w:rsidRPr="00201B8C">
        <w:rPr>
          <w:color w:val="2B2B2B"/>
          <w:shd w:val="clear" w:color="auto" w:fill="FFFFFF"/>
        </w:rPr>
        <w:t xml:space="preserve"> yang </w:t>
      </w:r>
      <w:proofErr w:type="spellStart"/>
      <w:r w:rsidRPr="00201B8C">
        <w:rPr>
          <w:color w:val="2B2B2B"/>
          <w:shd w:val="clear" w:color="auto" w:fill="FFFFFF"/>
        </w:rPr>
        <w:t>dibenamkan</w:t>
      </w:r>
      <w:proofErr w:type="spellEnd"/>
      <w:r w:rsidRPr="00201B8C">
        <w:rPr>
          <w:color w:val="2B2B2B"/>
          <w:shd w:val="clear" w:color="auto" w:fill="FFFFFF"/>
        </w:rPr>
        <w:t xml:space="preserve"> (embedded).</w:t>
      </w:r>
    </w:p>
    <w:p w14:paraId="3D30C8F9" w14:textId="7842C199" w:rsidR="008E3285" w:rsidRPr="00EE38E9" w:rsidRDefault="00201B8C" w:rsidP="00EE38E9">
      <w:pPr>
        <w:pStyle w:val="NormalWeb"/>
        <w:shd w:val="clear" w:color="auto" w:fill="FFFFFF"/>
        <w:spacing w:before="0" w:beforeAutospacing="0" w:line="360" w:lineRule="auto"/>
        <w:ind w:firstLine="720"/>
        <w:jc w:val="both"/>
        <w:rPr>
          <w:color w:val="3D3D3D"/>
        </w:rPr>
      </w:pPr>
      <w:proofErr w:type="spellStart"/>
      <w:r w:rsidRPr="00201B8C">
        <w:rPr>
          <w:color w:val="3D3D3D"/>
        </w:rPr>
        <w:lastRenderedPageBreak/>
        <w:t>Karen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diolah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ad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sisi</w:t>
      </w:r>
      <w:proofErr w:type="spellEnd"/>
      <w:r w:rsidRPr="00201B8C">
        <w:rPr>
          <w:color w:val="3D3D3D"/>
        </w:rPr>
        <w:t> </w:t>
      </w:r>
      <w:r w:rsidRPr="00201B8C">
        <w:rPr>
          <w:rStyle w:val="Emphasis"/>
          <w:rFonts w:eastAsia="Calibri"/>
          <w:color w:val="3D3D3D"/>
        </w:rPr>
        <w:t>client</w:t>
      </w:r>
      <w:r w:rsidRPr="00201B8C">
        <w:rPr>
          <w:color w:val="3D3D3D"/>
        </w:rPr>
        <w:t xml:space="preserve">, JavaScript </w:t>
      </w:r>
      <w:proofErr w:type="spellStart"/>
      <w:r w:rsidRPr="00201B8C">
        <w:rPr>
          <w:color w:val="3D3D3D"/>
        </w:rPr>
        <w:t>sangat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bergantung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ad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engatur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d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kemampuan</w:t>
      </w:r>
      <w:proofErr w:type="spellEnd"/>
      <w:r w:rsidRPr="00201B8C">
        <w:rPr>
          <w:color w:val="3D3D3D"/>
        </w:rPr>
        <w:t xml:space="preserve"> browser </w:t>
      </w:r>
      <w:proofErr w:type="spellStart"/>
      <w:r w:rsidRPr="00201B8C">
        <w:rPr>
          <w:color w:val="3D3D3D"/>
        </w:rPr>
        <w:t>ketik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melakuk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sebuah</w:t>
      </w:r>
      <w:proofErr w:type="spellEnd"/>
      <w:r w:rsidRPr="00201B8C">
        <w:rPr>
          <w:color w:val="3D3D3D"/>
        </w:rPr>
        <w:t xml:space="preserve"> proses (compiling </w:t>
      </w:r>
      <w:proofErr w:type="spellStart"/>
      <w:r w:rsidRPr="00201B8C">
        <w:rPr>
          <w:color w:val="3D3D3D"/>
        </w:rPr>
        <w:t>atau</w:t>
      </w:r>
      <w:proofErr w:type="spellEnd"/>
      <w:r w:rsidRPr="00201B8C">
        <w:rPr>
          <w:color w:val="3D3D3D"/>
        </w:rPr>
        <w:t xml:space="preserve"> rendering </w:t>
      </w:r>
      <w:proofErr w:type="spellStart"/>
      <w:r w:rsidRPr="00201B8C">
        <w:rPr>
          <w:color w:val="3D3D3D"/>
        </w:rPr>
        <w:t>pada</w:t>
      </w:r>
      <w:proofErr w:type="spellEnd"/>
      <w:r w:rsidRPr="00201B8C">
        <w:rPr>
          <w:color w:val="3D3D3D"/>
        </w:rPr>
        <w:t xml:space="preserve"> DOM). </w:t>
      </w:r>
      <w:proofErr w:type="spellStart"/>
      <w:r w:rsidRPr="00201B8C">
        <w:rPr>
          <w:color w:val="3D3D3D"/>
        </w:rPr>
        <w:t>Bahk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enggun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dapat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sepenuhnya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tidak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mengizinkan</w:t>
      </w:r>
      <w:proofErr w:type="spellEnd"/>
      <w:r w:rsidRPr="00201B8C">
        <w:rPr>
          <w:color w:val="3D3D3D"/>
        </w:rPr>
        <w:t xml:space="preserve"> JavaScript </w:t>
      </w:r>
      <w:proofErr w:type="spellStart"/>
      <w:r w:rsidRPr="00201B8C">
        <w:rPr>
          <w:color w:val="3D3D3D"/>
        </w:rPr>
        <w:t>berjal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pada</w:t>
      </w:r>
      <w:proofErr w:type="spellEnd"/>
      <w:r w:rsidRPr="00201B8C">
        <w:rPr>
          <w:color w:val="3D3D3D"/>
        </w:rPr>
        <w:t xml:space="preserve"> browser </w:t>
      </w:r>
      <w:proofErr w:type="spellStart"/>
      <w:r w:rsidRPr="00201B8C">
        <w:rPr>
          <w:color w:val="3D3D3D"/>
        </w:rPr>
        <w:t>deng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menonaktifkan</w:t>
      </w:r>
      <w:proofErr w:type="spellEnd"/>
      <w:r w:rsidRPr="00201B8C">
        <w:rPr>
          <w:color w:val="3D3D3D"/>
        </w:rPr>
        <w:t xml:space="preserve"> </w:t>
      </w:r>
      <w:proofErr w:type="spellStart"/>
      <w:r w:rsidRPr="00201B8C">
        <w:rPr>
          <w:color w:val="3D3D3D"/>
        </w:rPr>
        <w:t>dukungan</w:t>
      </w:r>
      <w:proofErr w:type="spellEnd"/>
      <w:r w:rsidRPr="00201B8C">
        <w:rPr>
          <w:color w:val="3D3D3D"/>
        </w:rPr>
        <w:t xml:space="preserve"> JavaScript </w:t>
      </w:r>
      <w:proofErr w:type="spellStart"/>
      <w:r w:rsidRPr="00201B8C">
        <w:rPr>
          <w:color w:val="3D3D3D"/>
        </w:rPr>
        <w:t>pada</w:t>
      </w:r>
      <w:proofErr w:type="spellEnd"/>
      <w:r w:rsidRPr="00201B8C">
        <w:rPr>
          <w:color w:val="3D3D3D"/>
        </w:rPr>
        <w:t xml:space="preserve"> browser.</w:t>
      </w:r>
    </w:p>
    <w:p w14:paraId="5AAA7EDF" w14:textId="59D21FD4" w:rsidR="006A2184" w:rsidRPr="00840074" w:rsidRDefault="00342535" w:rsidP="003C3F43">
      <w:pPr>
        <w:spacing w:after="160"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6FD477F4" w14:textId="77777777" w:rsidR="000A19BD" w:rsidRDefault="006A2184" w:rsidP="000A19BD">
      <w:pPr>
        <w:pStyle w:val="Heading1"/>
      </w:pPr>
      <w:bookmarkStart w:id="10" w:name="_Toc56720573"/>
      <w:r w:rsidRPr="00840074">
        <w:lastRenderedPageBreak/>
        <w:t xml:space="preserve">BAB </w:t>
      </w:r>
      <w:r>
        <w:t>III</w:t>
      </w:r>
      <w:bookmarkEnd w:id="10"/>
    </w:p>
    <w:p w14:paraId="6FAC1BC8" w14:textId="536549FE" w:rsidR="006A2184" w:rsidRPr="000A19BD" w:rsidRDefault="006A2184" w:rsidP="000A19B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19BD">
        <w:rPr>
          <w:rFonts w:ascii="Times New Roman" w:hAnsi="Times New Roman" w:cs="Times New Roman"/>
          <w:b/>
          <w:bCs/>
          <w:sz w:val="28"/>
          <w:szCs w:val="28"/>
        </w:rPr>
        <w:t>PEMBAHASAN</w:t>
      </w:r>
    </w:p>
    <w:p w14:paraId="41E1BDDD" w14:textId="77777777" w:rsidR="00C21304" w:rsidRPr="00797031" w:rsidRDefault="00C21304" w:rsidP="00797031">
      <w:pPr>
        <w:pStyle w:val="ListParagraph"/>
        <w:spacing w:after="160" w:line="360" w:lineRule="auto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07F261E5" w14:textId="773D3EF8" w:rsidR="006A2184" w:rsidRDefault="000A19BD" w:rsidP="000A19BD">
      <w:pPr>
        <w:pStyle w:val="Heading2"/>
      </w:pPr>
      <w:bookmarkStart w:id="11" w:name="_Toc56720574"/>
      <w:r>
        <w:t xml:space="preserve">3.1 </w:t>
      </w:r>
      <w:r w:rsidR="00342535">
        <w:t>HTML</w:t>
      </w:r>
      <w:bookmarkEnd w:id="11"/>
    </w:p>
    <w:p w14:paraId="3F1AADBB" w14:textId="77777777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D87A570" w14:textId="77777777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E2B6F7" w14:textId="449F301A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92168C" w14:textId="77D8D722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spellStart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Kalkulator</w:t>
      </w:r>
      <w:proofErr w:type="spellEnd"/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77B328" w14:textId="4EF4B795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stylesheet</w:t>
      </w:r>
      <w:proofErr w:type="spellEnd"/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text/</w:t>
      </w:r>
      <w:proofErr w:type="spellStart"/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css</w:t>
      </w:r>
      <w:proofErr w:type="spellEnd"/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assets/style.css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520C526" w14:textId="3329BF58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37FE73" w14:textId="6D24C6A9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294BBB" w14:textId="47FE57BE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calculator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4B297C" w14:textId="4DCD823A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result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837143" w14:textId="3E285A53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9CCA85" w14:textId="6FD0202F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keyboard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812061D" w14:textId="3529EF6F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clean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C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817068" w14:textId="7C2A4EA2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backspace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DEL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C238DF" w14:textId="768D911B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percent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%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0C9CD9" w14:textId="135A7720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/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&amp;#247;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EA28DD" w14:textId="6405664F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7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7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2EA60A" w14:textId="1ED28F88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8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8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A49BEE" w14:textId="540EF065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9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9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FEF28B" w14:textId="1690E307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*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&amp;times;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ABACB7" w14:textId="32230B0E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4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4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0DC9BD" w14:textId="38E6BF85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5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5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0128A9" w14:textId="03410316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6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6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819C6F" w14:textId="4838518C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-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5B1B48" w14:textId="21323E56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1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1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323B2C" w14:textId="11826D71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2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2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714F2A7" w14:textId="18BB8922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3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3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ADF18B" w14:textId="32D8BA7A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+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1184B86" w14:textId="452E1BB8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empty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'.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C16080E" w14:textId="58FF696D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numbe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'0')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3FD9A7" w14:textId="3702FA20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square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^2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8DA9F9" w14:textId="28E14667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perator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equal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BE61D1" w14:textId="735E7B3B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BB56C9" w14:textId="1CC4ED4D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C8B3D01" w14:textId="36ED7A52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B036C4" w14:textId="2D5E0263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assets/kalkulator.js"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31CA28" w14:textId="498E74CA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9F5E52" w14:textId="7A1D3400" w:rsidR="003725D8" w:rsidRPr="003725D8" w:rsidRDefault="003725D8" w:rsidP="003725D8">
      <w:pPr>
        <w:pStyle w:val="ListParagraph"/>
        <w:numPr>
          <w:ilvl w:val="0"/>
          <w:numId w:val="29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3725D8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BAF5EB" w14:textId="61F1BA3D" w:rsidR="000A19BD" w:rsidRDefault="000A19BD" w:rsidP="00342535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11829CAA" w14:textId="7A1C66E3" w:rsidR="000A19BD" w:rsidRDefault="000A19BD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EA411C5" w14:textId="6C500D1D" w:rsidR="00A75D77" w:rsidRDefault="003725D8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 – </w:t>
      </w:r>
      <w:proofErr w:type="gramStart"/>
      <w:r>
        <w:rPr>
          <w:rFonts w:ascii="Times New Roman" w:hAnsi="Times New Roman" w:cs="Times New Roman"/>
          <w:sz w:val="24"/>
          <w:szCs w:val="24"/>
        </w:rPr>
        <w:t>6</w:t>
      </w:r>
      <w:r w:rsidR="00A75D77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tag head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disan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 xml:space="preserve"> tag title untuk memberu judul web dan</w:t>
      </w:r>
      <w:r w:rsidR="00A75D77">
        <w:rPr>
          <w:rFonts w:ascii="Times New Roman" w:hAnsi="Times New Roman" w:cs="Times New Roman"/>
          <w:sz w:val="24"/>
          <w:szCs w:val="24"/>
        </w:rPr>
        <w:t xml:space="preserve"> tag link yang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>.</w:t>
      </w:r>
    </w:p>
    <w:p w14:paraId="3863F7E2" w14:textId="6B45ECEF" w:rsidR="00A75D77" w:rsidRDefault="003725D8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 – </w:t>
      </w:r>
      <w:proofErr w:type="gramStart"/>
      <w:r>
        <w:rPr>
          <w:rFonts w:ascii="Times New Roman" w:hAnsi="Times New Roman" w:cs="Times New Roman"/>
          <w:sz w:val="24"/>
          <w:szCs w:val="24"/>
        </w:rPr>
        <w:t>10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layar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diinput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A75D77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ditampilkan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disini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>.</w:t>
      </w:r>
    </w:p>
    <w:p w14:paraId="497AFE4F" w14:textId="2437B4C4" w:rsidR="00A75D77" w:rsidRDefault="003725D8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1 –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r w:rsidR="00A75D77">
        <w:rPr>
          <w:rFonts w:ascii="Times New Roman" w:hAnsi="Times New Roman" w:cs="Times New Roman"/>
          <w:sz w:val="24"/>
          <w:szCs w:val="24"/>
        </w:rPr>
        <w:t>2 :</w:t>
      </w:r>
      <w:proofErr w:type="gram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tombol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, operator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arimetik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>.</w:t>
      </w:r>
    </w:p>
    <w:p w14:paraId="7C8E7A51" w14:textId="1925448D" w:rsidR="00A75D77" w:rsidRDefault="003725D8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35</w:t>
      </w:r>
      <w:r w:rsidR="00A75D77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tag script yang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A75D77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="00A75D77">
        <w:rPr>
          <w:rFonts w:ascii="Times New Roman" w:hAnsi="Times New Roman" w:cs="Times New Roman"/>
          <w:sz w:val="24"/>
          <w:szCs w:val="24"/>
        </w:rPr>
        <w:t>.</w:t>
      </w:r>
    </w:p>
    <w:p w14:paraId="09564BF1" w14:textId="77777777" w:rsidR="000A19BD" w:rsidRDefault="000A19BD" w:rsidP="000A19BD">
      <w:pPr>
        <w:spacing w:after="160"/>
        <w:ind w:left="360"/>
        <w:rPr>
          <w:rFonts w:ascii="Times New Roman" w:hAnsi="Times New Roman" w:cs="Times New Roman"/>
          <w:sz w:val="24"/>
          <w:szCs w:val="24"/>
        </w:rPr>
      </w:pPr>
    </w:p>
    <w:p w14:paraId="3E83E2AC" w14:textId="5AC0EBD1" w:rsidR="00342535" w:rsidRDefault="000A19BD" w:rsidP="000A19BD">
      <w:pPr>
        <w:pStyle w:val="Heading2"/>
      </w:pPr>
      <w:bookmarkStart w:id="12" w:name="_Toc56720575"/>
      <w:r>
        <w:t xml:space="preserve">3.2 </w:t>
      </w:r>
      <w:r w:rsidR="00342535">
        <w:t>CSS</w:t>
      </w:r>
      <w:bookmarkEnd w:id="12"/>
    </w:p>
    <w:p w14:paraId="532DC56E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#calculato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FBE887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32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14352B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52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48A050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eaedef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3B1A44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6B90A0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980F83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97CFB6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0838A9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.2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6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.19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726012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DDC609E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#resul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A734B37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12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195134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A4CF1A9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#outpu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4DFBBF4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righ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3A7E7E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139578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27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59F370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DCD72C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77166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063BA8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32B8190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#keyboard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7162995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40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4622C8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5B10A7B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operato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numbe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empty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3EBD085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AB753A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BD161A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05A9BB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floa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lef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4D2CF2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20%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C21ABA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border-width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88311A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D0A2FC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099728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F8ABE0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3E6A21E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operato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1E62866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lightgrey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A8A02D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115D75C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numbe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operato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F3A550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19AD13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F11A8E4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number:active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operator:active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388F763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13px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877286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F41452F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number:focus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operator:focus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3725D8">
        <w:rPr>
          <w:rFonts w:ascii="Consolas" w:eastAsia="Times New Roman" w:hAnsi="Consolas" w:cs="Times New Roman"/>
          <w:color w:val="D7BA7D"/>
          <w:sz w:val="21"/>
          <w:szCs w:val="21"/>
        </w:rPr>
        <w:t>empty:focus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608195B" w14:textId="77777777" w:rsidR="003725D8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outlin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62FAAE" w14:textId="740DFA2A" w:rsidR="00342535" w:rsidRPr="003725D8" w:rsidRDefault="003725D8" w:rsidP="003725D8">
      <w:pPr>
        <w:pStyle w:val="ListParagraph"/>
        <w:numPr>
          <w:ilvl w:val="0"/>
          <w:numId w:val="22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13E7C9C" w14:textId="305B2101" w:rsidR="006A2184" w:rsidRDefault="006A2184" w:rsidP="00A75D77">
      <w:pPr>
        <w:spacing w:after="160"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30DFCC1" w14:textId="2D53271D" w:rsidR="00A75D77" w:rsidRDefault="00A75D77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42A269B3" w14:textId="5743052F" w:rsidR="003E1283" w:rsidRDefault="00643951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can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627E48" w14:textId="7E4100F3" w:rsidR="00342535" w:rsidRDefault="000A19BD" w:rsidP="000A19BD">
      <w:pPr>
        <w:pStyle w:val="Heading2"/>
      </w:pPr>
      <w:bookmarkStart w:id="13" w:name="_Toc56720576"/>
      <w:r>
        <w:t xml:space="preserve">3.3 </w:t>
      </w:r>
      <w:proofErr w:type="spellStart"/>
      <w:r w:rsidR="00342535">
        <w:t>Javascript</w:t>
      </w:r>
      <w:bookmarkEnd w:id="13"/>
      <w:proofErr w:type="spellEnd"/>
    </w:p>
    <w:p w14:paraId="0C78853C" w14:textId="77777777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view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69C00C7" w14:textId="37F3A819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B9BE06" w14:textId="647ACE00" w:rsid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63DAF77" w14:textId="77777777" w:rsidR="003725D8" w:rsidRPr="003725D8" w:rsidRDefault="003725D8" w:rsidP="003725D8">
      <w:pPr>
        <w:shd w:val="clear" w:color="auto" w:fill="1E1E1E"/>
        <w:spacing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BBB2EA" w14:textId="30AF87C6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clea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41CB8077" w14:textId="19F41355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A71DFD" w14:textId="505C8483" w:rsid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8548024" w14:textId="77777777" w:rsidR="003725D8" w:rsidRPr="003725D8" w:rsidRDefault="003725D8" w:rsidP="003725D8">
      <w:pPr>
        <w:shd w:val="clear" w:color="auto" w:fill="1E1E1E"/>
        <w:spacing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3674B1" w14:textId="19FA9DDF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backspac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15274E7E" w14:textId="4A7EA92F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FB0759" w14:textId="5B3EB120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substring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C55B76C" w14:textId="2A713CE3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F6A9F1E" w14:textId="4CB11041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38674FE3" w14:textId="2DEA5F43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B9A10A" w14:textId="0E631A9D" w:rsid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B00AFBD" w14:textId="77777777" w:rsidR="003725D8" w:rsidRPr="003725D8" w:rsidRDefault="003725D8" w:rsidP="003725D8">
      <w:pPr>
        <w:shd w:val="clear" w:color="auto" w:fill="1E1E1E"/>
        <w:spacing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63E576" w14:textId="0A11BBBA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equal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574F0668" w14:textId="1B2DA732" w:rsidR="003725D8" w:rsidRPr="00F01D12" w:rsidRDefault="003725D8" w:rsidP="00F01D1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0D7BAF" w14:textId="1CE69C47" w:rsidR="003725D8" w:rsidRPr="00F01D12" w:rsidRDefault="003725D8" w:rsidP="00F01D1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e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23F51B" w14:textId="45B16374" w:rsid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14128DD" w14:textId="77777777" w:rsidR="003725D8" w:rsidRPr="003725D8" w:rsidRDefault="003725D8" w:rsidP="003725D8">
      <w:pPr>
        <w:shd w:val="clear" w:color="auto" w:fill="1E1E1E"/>
        <w:spacing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7EF304" w14:textId="43A251DF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squar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047526B6" w14:textId="3A15624C" w:rsidR="003725D8" w:rsidRPr="00F01D12" w:rsidRDefault="003725D8" w:rsidP="00F01D1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</w:p>
    <w:p w14:paraId="4FDB1E73" w14:textId="7FA685C9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Math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pow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835807" w14:textId="157CB7B4" w:rsid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CA038CC" w14:textId="77777777" w:rsidR="003725D8" w:rsidRPr="003725D8" w:rsidRDefault="003725D8" w:rsidP="003725D8">
      <w:pPr>
        <w:shd w:val="clear" w:color="auto" w:fill="1E1E1E"/>
        <w:spacing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D4E859" w14:textId="2866B754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perc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294EA574" w14:textId="40E2AA81" w:rsidR="003725D8" w:rsidRPr="00F01D12" w:rsidRDefault="003725D8" w:rsidP="00F01D12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</w:p>
    <w:p w14:paraId="037DCE7C" w14:textId="15F1BF17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725D8">
        <w:rPr>
          <w:rFonts w:ascii="Consolas" w:eastAsia="Times New Roman" w:hAnsi="Consolas" w:cs="Times New Roman"/>
          <w:color w:val="CE9178"/>
          <w:sz w:val="21"/>
          <w:szCs w:val="21"/>
        </w:rPr>
        <w:t>"output"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725D8">
        <w:rPr>
          <w:rFonts w:ascii="Consolas" w:eastAsia="Times New Roman" w:hAnsi="Consolas" w:cs="Times New Roman"/>
          <w:color w:val="DCDCAA"/>
          <w:sz w:val="21"/>
          <w:szCs w:val="21"/>
        </w:rPr>
        <w:t>e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725D8">
        <w:rPr>
          <w:rFonts w:ascii="Consolas" w:eastAsia="Times New Roman" w:hAnsi="Consolas" w:cs="Times New Roman"/>
          <w:color w:val="9CDCFE"/>
          <w:sz w:val="21"/>
          <w:szCs w:val="21"/>
        </w:rPr>
        <w:t>val</w:t>
      </w:r>
      <w:proofErr w:type="spellEnd"/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3725D8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672EDC" w14:textId="490CD17B" w:rsidR="003725D8" w:rsidRPr="003725D8" w:rsidRDefault="003725D8" w:rsidP="003725D8">
      <w:pPr>
        <w:pStyle w:val="ListParagraph"/>
        <w:numPr>
          <w:ilvl w:val="0"/>
          <w:numId w:val="30"/>
        </w:num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5D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91E1D5E" w14:textId="77777777" w:rsidR="003E1283" w:rsidRDefault="003E128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073ABE8C" w14:textId="77777777" w:rsidR="003E1283" w:rsidRDefault="003E1283" w:rsidP="00201B8C">
      <w:pPr>
        <w:spacing w:after="16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2E598D69" w14:textId="57E4B9EB" w:rsidR="003C3CF3" w:rsidRPr="00F01D12" w:rsidRDefault="003E1283" w:rsidP="00201B8C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1 </w:t>
      </w:r>
      <w:r w:rsidR="003C3CF3">
        <w:rPr>
          <w:rFonts w:ascii="Times New Roman" w:hAnsi="Times New Roman" w:cs="Times New Roman"/>
          <w:bCs/>
          <w:sz w:val="24"/>
          <w:szCs w:val="24"/>
        </w:rPr>
        <w:t>–</w:t>
      </w:r>
      <w:r w:rsidR="00F01D1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F01D12">
        <w:rPr>
          <w:rFonts w:ascii="Times New Roman" w:hAnsi="Times New Roman" w:cs="Times New Roman"/>
          <w:bCs/>
          <w:sz w:val="24"/>
          <w:szCs w:val="24"/>
        </w:rPr>
        <w:t>3</w:t>
      </w:r>
      <w:r w:rsidR="003C3CF3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  <w:r w:rsidR="003C3CF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01D12">
        <w:rPr>
          <w:rFonts w:ascii="Times New Roman" w:hAnsi="Times New Roman" w:cs="Times New Roman"/>
          <w:bCs/>
          <w:sz w:val="24"/>
          <w:szCs w:val="24"/>
          <w:lang w:val="id-ID"/>
        </w:rPr>
        <w:t>merupakan perintah untuk menampilkan angka dan juga operator ke layar kalkulator.</w:t>
      </w:r>
    </w:p>
    <w:p w14:paraId="6D77F12B" w14:textId="47B0777C" w:rsidR="003C3CF3" w:rsidRPr="00F01D12" w:rsidRDefault="003C3CF3" w:rsidP="00201B8C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r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4</w:t>
      </w:r>
      <w:r w:rsidR="00F01D12"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  <w:t xml:space="preserve"> </w:t>
      </w:r>
      <w:r w:rsidR="00F01D12">
        <w:rPr>
          <w:rFonts w:ascii="Times New Roman" w:hAnsi="Times New Roman" w:cs="Times New Roman"/>
          <w:bCs/>
          <w:sz w:val="24"/>
          <w:szCs w:val="24"/>
        </w:rPr>
        <w:t>–</w:t>
      </w:r>
      <w:r w:rsidR="00F01D1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proofErr w:type="gramStart"/>
      <w:r w:rsidR="00F01D12">
        <w:rPr>
          <w:rFonts w:ascii="Times New Roman" w:hAnsi="Times New Roman" w:cs="Times New Roman"/>
          <w:bCs/>
          <w:sz w:val="24"/>
          <w:szCs w:val="24"/>
          <w:lang w:val="id-ID"/>
        </w:rPr>
        <w:t>6</w:t>
      </w: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rup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rint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r w:rsidR="00F01D12"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  <w:t>menghapus semua yang tampil di layar.</w:t>
      </w:r>
    </w:p>
    <w:p w14:paraId="2D940B49" w14:textId="18C400AC" w:rsidR="003C3CF3" w:rsidRPr="00F01D12" w:rsidRDefault="00F01D12" w:rsidP="00201B8C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r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7 </w:t>
      </w:r>
      <w:r>
        <w:rPr>
          <w:rFonts w:ascii="Times New Roman" w:hAnsi="Times New Roman" w:cs="Times New Roman"/>
          <w:bCs/>
          <w:sz w:val="24"/>
          <w:szCs w:val="24"/>
        </w:rPr>
        <w:t>–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  <w:lang w:val="id-ID"/>
        </w:rPr>
        <w:t>13</w:t>
      </w:r>
      <w:r w:rsidR="003C3CF3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:</w:t>
      </w:r>
      <w:proofErr w:type="gramEnd"/>
      <w:r w:rsidR="003C3CF3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  <w:t>merupakan perintah untuk menghapus angka ataupun operator yang paling terakhir di input.</w:t>
      </w:r>
    </w:p>
    <w:p w14:paraId="5ADF9523" w14:textId="08FB8475" w:rsidR="003C3CF3" w:rsidRDefault="00F01D12" w:rsidP="00201B8C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r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14 </w:t>
      </w:r>
      <w:r>
        <w:rPr>
          <w:rFonts w:ascii="Times New Roman" w:hAnsi="Times New Roman" w:cs="Times New Roman"/>
          <w:bCs/>
          <w:sz w:val="24"/>
          <w:szCs w:val="24"/>
        </w:rPr>
        <w:t>–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  <w:lang w:val="id-ID"/>
        </w:rPr>
        <w:t>17</w:t>
      </w: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rup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rint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oper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rtamb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ngur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rkal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tau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mbag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</w:p>
    <w:p w14:paraId="039EDAFA" w14:textId="52A89EA6" w:rsidR="00665A38" w:rsidRPr="00F01D12" w:rsidRDefault="00665A38" w:rsidP="00201B8C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r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r w:rsidR="00F01D12"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  <w:t>1</w:t>
      </w:r>
      <w:r w:rsidR="00F01D12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8 – </w:t>
      </w:r>
      <w:proofErr w:type="gramStart"/>
      <w:r w:rsidR="00F01D12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2</w:t>
      </w: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1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rup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r w:rsidR="00F01D12"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  <w:t>perintah untuk melakukan operasi kuadrat 2.</w:t>
      </w:r>
    </w:p>
    <w:p w14:paraId="484D9647" w14:textId="27DB3A36" w:rsidR="006A2184" w:rsidRDefault="00F01D12" w:rsidP="00F01D12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r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22 –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25</w:t>
      </w:r>
      <w:r w:rsidR="00665A38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:</w:t>
      </w:r>
      <w:proofErr w:type="gramEnd"/>
      <w:r w:rsidR="00665A38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id-ID" w:eastAsia="en-ID"/>
        </w:rPr>
        <w:t>merupakan perintah untuk melakukan operasi persentase.</w:t>
      </w:r>
    </w:p>
    <w:p w14:paraId="2054FAEB" w14:textId="77777777" w:rsidR="00F01D12" w:rsidRDefault="00F01D12" w:rsidP="00F01D12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3FFCFDD8" w14:textId="77777777" w:rsidR="00F01D12" w:rsidRDefault="00F01D12" w:rsidP="00F01D12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67A32C05" w14:textId="77777777" w:rsidR="00F01D12" w:rsidRDefault="00F01D12" w:rsidP="00F01D12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79DCB2E0" w14:textId="77777777" w:rsidR="00F01D12" w:rsidRDefault="00F01D12" w:rsidP="00F01D12">
      <w:pPr>
        <w:spacing w:after="160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</w:p>
    <w:p w14:paraId="5873CF0C" w14:textId="2CF8B863" w:rsidR="00F01D12" w:rsidRPr="00F01D12" w:rsidRDefault="00F01D12" w:rsidP="00F01D12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br w:type="page"/>
      </w:r>
    </w:p>
    <w:p w14:paraId="75F77674" w14:textId="77777777" w:rsidR="006A2184" w:rsidRDefault="006A2184" w:rsidP="00F14834">
      <w:pPr>
        <w:pStyle w:val="Heading1"/>
      </w:pPr>
      <w:bookmarkStart w:id="14" w:name="_Toc56720577"/>
      <w:r>
        <w:lastRenderedPageBreak/>
        <w:t>BAB IV</w:t>
      </w:r>
      <w:bookmarkEnd w:id="14"/>
    </w:p>
    <w:p w14:paraId="31883EEC" w14:textId="77777777" w:rsidR="006A2184" w:rsidRPr="00F1483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14834">
        <w:rPr>
          <w:rFonts w:ascii="Times New Roman" w:hAnsi="Times New Roman" w:cs="Times New Roman"/>
          <w:b/>
          <w:sz w:val="28"/>
          <w:szCs w:val="28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FE777B8" w14:textId="78F3EEF8" w:rsidR="00DD14A1" w:rsidRPr="00FC2F4F" w:rsidRDefault="006A2184" w:rsidP="00FC2F4F">
      <w:pPr>
        <w:pStyle w:val="Heading2"/>
        <w:rPr>
          <w:rFonts w:cs="Times New Roman"/>
          <w:szCs w:val="24"/>
        </w:rPr>
      </w:pPr>
      <w:bookmarkStart w:id="15" w:name="_Toc56720578"/>
      <w:r w:rsidRPr="00FC2F4F">
        <w:rPr>
          <w:rFonts w:cs="Times New Roman"/>
          <w:szCs w:val="24"/>
        </w:rPr>
        <w:t xml:space="preserve">4.1. </w:t>
      </w:r>
      <w:proofErr w:type="spellStart"/>
      <w:r w:rsidRPr="00FC2F4F">
        <w:rPr>
          <w:rFonts w:cs="Times New Roman"/>
          <w:szCs w:val="24"/>
        </w:rPr>
        <w:t>Simpulan</w:t>
      </w:r>
      <w:bookmarkEnd w:id="15"/>
      <w:proofErr w:type="spellEnd"/>
    </w:p>
    <w:p w14:paraId="4123A89D" w14:textId="6A63AC55" w:rsidR="00B72936" w:rsidRPr="006159BE" w:rsidRDefault="0024546E" w:rsidP="006159BE">
      <w:pPr>
        <w:spacing w:after="160" w:line="360" w:lineRule="auto"/>
        <w:ind w:firstLine="720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color w:val="3D3D3D"/>
          <w:sz w:val="24"/>
          <w:szCs w:val="24"/>
          <w:lang w:val="id-ID"/>
        </w:rPr>
        <w:t>HTML, CSS, dan Javascript merupakan bahasa yang harus dipahami jika ingin menjadi web developer. Untuk itu dengan sering-sering berlatih membuat project, akan membuat kita menjadi semakin mengerti mengenai ketiga komponen tersebut. Seperti di laporan ini, dengan berlatih membuat website Kalkulator.</w:t>
      </w:r>
      <w:bookmarkStart w:id="16" w:name="_GoBack"/>
      <w:bookmarkEnd w:id="16"/>
      <w:r w:rsidR="006159BE" w:rsidRPr="006159B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968DE8" w14:textId="77777777" w:rsidR="006A2184" w:rsidRPr="00FC2F4F" w:rsidRDefault="006A2184" w:rsidP="00FC2F4F">
      <w:pPr>
        <w:pStyle w:val="Heading2"/>
        <w:rPr>
          <w:rFonts w:cs="Times New Roman"/>
          <w:szCs w:val="24"/>
        </w:rPr>
      </w:pPr>
      <w:bookmarkStart w:id="17" w:name="_Toc56720579"/>
      <w:r w:rsidRPr="00FC2F4F">
        <w:rPr>
          <w:rFonts w:cs="Times New Roman"/>
          <w:szCs w:val="24"/>
        </w:rPr>
        <w:t>4.2. Saran</w:t>
      </w:r>
      <w:bookmarkEnd w:id="17"/>
    </w:p>
    <w:p w14:paraId="14DEA665" w14:textId="15C993EF" w:rsidR="006A2184" w:rsidRDefault="00C766D2" w:rsidP="00C766D2">
      <w:pPr>
        <w:spacing w:after="16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856E11">
        <w:rPr>
          <w:rFonts w:ascii="Times New Roman" w:hAnsi="Times New Roman" w:cs="Times New Roman"/>
          <w:sz w:val="24"/>
          <w:szCs w:val="24"/>
          <w:lang w:val="id-ID"/>
        </w:rPr>
        <w:t xml:space="preserve"> mulai dari operator kuadrat yang otomatis melakukan operasi pangkat 2, operator persen yang otomatis melakukan pembagian dengan 100. </w:t>
      </w:r>
      <w:r w:rsidR="00856E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56E11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r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g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48BDC158" w:rsidR="006A2184" w:rsidRDefault="006A2184" w:rsidP="000A19BD">
      <w:pPr>
        <w:pStyle w:val="Heading1"/>
      </w:pPr>
      <w:bookmarkStart w:id="18" w:name="_Toc56720580"/>
      <w:r w:rsidRPr="00E85C1A">
        <w:lastRenderedPageBreak/>
        <w:t>DAFTAR PUSTAKA</w:t>
      </w:r>
      <w:bookmarkEnd w:id="18"/>
    </w:p>
    <w:p w14:paraId="03684562" w14:textId="523A7DF8" w:rsidR="000954F2" w:rsidRDefault="000954F2" w:rsidP="004001E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28FF63DE" w14:textId="390A9B3F" w:rsidR="000954F2" w:rsidRPr="000954F2" w:rsidRDefault="000954F2" w:rsidP="004001E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001E9">
        <w:rPr>
          <w:rFonts w:ascii="Times New Roman" w:hAnsi="Times New Roman" w:cs="Times New Roman"/>
          <w:noProof/>
          <w:sz w:val="24"/>
          <w:szCs w:val="24"/>
        </w:rPr>
        <w:t>Nastiti, AL 2019, Pengenalan JavaScript DOM (Document Object Model), dilihat 19 Oktober 2020, &lt;</w:t>
      </w:r>
      <w:r w:rsidRPr="004001E9">
        <w:t xml:space="preserve"> </w:t>
      </w:r>
      <w:hyperlink r:id="rId12" w:history="1">
        <w:r w:rsidRPr="004001E9">
          <w:rPr>
            <w:rStyle w:val="Hyperlink"/>
            <w:rFonts w:ascii="Times New Roman" w:hAnsi="Times New Roman" w:cs="Times New Roman"/>
            <w:noProof/>
            <w:color w:val="auto"/>
            <w:sz w:val="24"/>
            <w:szCs w:val="24"/>
            <w:u w:val="none"/>
          </w:rPr>
          <w:t>https://techarea.co.id/pengenalan-javascript-dom/</w:t>
        </w:r>
      </w:hyperlink>
      <w:r w:rsidRPr="004001E9">
        <w:rPr>
          <w:rFonts w:ascii="Times New Roman" w:hAnsi="Times New Roman" w:cs="Times New Roman"/>
          <w:noProof/>
          <w:sz w:val="24"/>
          <w:szCs w:val="24"/>
        </w:rPr>
        <w:t>&gt;.</w:t>
      </w:r>
    </w:p>
    <w:p w14:paraId="66EF6414" w14:textId="77777777" w:rsidR="004001E9" w:rsidRDefault="004001E9" w:rsidP="004001E9"/>
    <w:p w14:paraId="02A563CC" w14:textId="7CB27014" w:rsidR="00FC2F4F" w:rsidRPr="00FC2F4F" w:rsidRDefault="00FC2F4F" w:rsidP="00FC2F4F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001E9">
        <w:rPr>
          <w:rFonts w:ascii="Times New Roman" w:hAnsi="Times New Roman" w:cs="Times New Roman"/>
          <w:noProof/>
          <w:sz w:val="24"/>
          <w:szCs w:val="24"/>
        </w:rPr>
        <w:t>Silvia 2019, Pengertian Javascript Dan Kegunaannya, dilihat 19 Oktober 2020, dilihat 19 Oktober 2020, &lt;</w:t>
      </w:r>
      <w:r w:rsidRPr="004001E9">
        <w:t xml:space="preserve"> </w:t>
      </w:r>
      <w:hyperlink r:id="rId13" w:history="1">
        <w:r w:rsidRPr="004001E9">
          <w:rPr>
            <w:rStyle w:val="Hyperlink"/>
            <w:rFonts w:ascii="Times New Roman" w:hAnsi="Times New Roman" w:cs="Times New Roman"/>
            <w:noProof/>
            <w:color w:val="auto"/>
            <w:sz w:val="24"/>
            <w:szCs w:val="24"/>
            <w:u w:val="none"/>
          </w:rPr>
          <w:t>https://www.jetorbit.com/blog/pengertian-javascript-dan-kegunaannya/</w:t>
        </w:r>
      </w:hyperlink>
      <w:r>
        <w:rPr>
          <w:rFonts w:ascii="Times New Roman" w:hAnsi="Times New Roman" w:cs="Times New Roman"/>
          <w:noProof/>
          <w:sz w:val="24"/>
          <w:szCs w:val="24"/>
        </w:rPr>
        <w:t>&gt;.</w:t>
      </w:r>
    </w:p>
    <w:p w14:paraId="1DF24175" w14:textId="77777777" w:rsidR="00FC2F4F" w:rsidRPr="004001E9" w:rsidRDefault="00FC2F4F" w:rsidP="004001E9"/>
    <w:p w14:paraId="2653610F" w14:textId="16096CF3" w:rsidR="004001E9" w:rsidRDefault="004001E9" w:rsidP="004001E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001E9">
        <w:rPr>
          <w:rFonts w:ascii="Times New Roman" w:hAnsi="Times New Roman" w:cs="Times New Roman"/>
          <w:noProof/>
          <w:sz w:val="24"/>
          <w:szCs w:val="24"/>
        </w:rPr>
        <w:t>Nawadwipa 2020, Pengertian Dan Fungsi HTML (HyperText Markup Language), dilihat 19 Oktober 2020, &lt;</w:t>
      </w:r>
      <w:r w:rsidRPr="004001E9">
        <w:t xml:space="preserve"> </w:t>
      </w:r>
      <w:hyperlink r:id="rId14" w:history="1">
        <w:r w:rsidRPr="004001E9">
          <w:rPr>
            <w:rStyle w:val="Hyperlink"/>
            <w:rFonts w:ascii="Times New Roman" w:hAnsi="Times New Roman" w:cs="Times New Roman"/>
            <w:noProof/>
            <w:color w:val="auto"/>
            <w:sz w:val="24"/>
            <w:szCs w:val="24"/>
            <w:u w:val="none"/>
          </w:rPr>
          <w:t>https://www.nawadwipa.co.id/pengertian-dan-fungsi-html-hypertext-markup-language/</w:t>
        </w:r>
      </w:hyperlink>
      <w:r w:rsidRPr="004001E9">
        <w:rPr>
          <w:rFonts w:ascii="Times New Roman" w:hAnsi="Times New Roman" w:cs="Times New Roman"/>
          <w:noProof/>
          <w:sz w:val="24"/>
          <w:szCs w:val="24"/>
        </w:rPr>
        <w:t>&gt;.</w:t>
      </w:r>
    </w:p>
    <w:p w14:paraId="300E90E0" w14:textId="77777777" w:rsidR="00055954" w:rsidRDefault="00055954" w:rsidP="004001E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44D23A5E" w14:textId="39D89E98" w:rsidR="00055954" w:rsidRPr="00055954" w:rsidRDefault="00055954" w:rsidP="004001E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  <w:lang w:val="id-ID"/>
        </w:rPr>
        <w:t>Hardifal Elang 2020, Mengenal dan Cara Penggunaan Fungsi Eval() Pada Javascript, dilihat 19 Oktober 2020, &lt;</w:t>
      </w:r>
      <w:r w:rsidRPr="00055954">
        <w:t xml:space="preserve"> </w:t>
      </w:r>
      <w:r w:rsidRPr="00055954">
        <w:rPr>
          <w:rFonts w:ascii="Times New Roman" w:hAnsi="Times New Roman" w:cs="Times New Roman"/>
          <w:noProof/>
          <w:sz w:val="24"/>
          <w:szCs w:val="24"/>
          <w:lang w:val="id-ID"/>
        </w:rPr>
        <w:t>https://www.hardifal.com/2020/03/fungsi-eval-pada-javascript.html</w:t>
      </w:r>
      <w:r>
        <w:rPr>
          <w:rFonts w:ascii="Times New Roman" w:hAnsi="Times New Roman" w:cs="Times New Roman"/>
          <w:noProof/>
          <w:sz w:val="24"/>
          <w:szCs w:val="24"/>
          <w:lang w:val="id-ID"/>
        </w:rPr>
        <w:t>&gt;.</w:t>
      </w:r>
    </w:p>
    <w:p w14:paraId="5C7B2960" w14:textId="77777777" w:rsidR="004001E9" w:rsidRPr="004001E9" w:rsidRDefault="004001E9" w:rsidP="004001E9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592E4680" w14:textId="5F538938" w:rsidR="004001E9" w:rsidRDefault="004001E9">
      <w:pPr>
        <w:rPr>
          <w:rFonts w:ascii="Times New Roman" w:hAnsi="Times New Roman" w:cs="Times New Roman"/>
          <w:noProof/>
          <w:sz w:val="24"/>
          <w:szCs w:val="24"/>
        </w:rPr>
      </w:pPr>
    </w:p>
    <w:p w14:paraId="22C418B0" w14:textId="77777777" w:rsidR="004001E9" w:rsidRDefault="004001E9"/>
    <w:sectPr w:rsidR="004001E9" w:rsidSect="000A19BD">
      <w:footerReference w:type="first" r:id="rId15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354704" w14:textId="77777777" w:rsidR="006C6F3C" w:rsidRDefault="006C6F3C">
      <w:r>
        <w:separator/>
      </w:r>
    </w:p>
  </w:endnote>
  <w:endnote w:type="continuationSeparator" w:id="0">
    <w:p w14:paraId="4A44A358" w14:textId="77777777" w:rsidR="006C6F3C" w:rsidRDefault="006C6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EE38E9" w:rsidRDefault="00EE38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546E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5A82DF0" w14:textId="77777777" w:rsidR="00EE38E9" w:rsidRDefault="00EE38E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3204712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6DB7999" w14:textId="69FC7994" w:rsidR="00EE38E9" w:rsidRPr="00B72936" w:rsidRDefault="00EE38E9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7293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7293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7293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24546E">
          <w:rPr>
            <w:rFonts w:ascii="Times New Roman" w:hAnsi="Times New Roman" w:cs="Times New Roman"/>
            <w:noProof/>
            <w:sz w:val="24"/>
            <w:szCs w:val="24"/>
          </w:rPr>
          <w:t>i</w:t>
        </w:r>
        <w:r w:rsidRPr="00B7293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F9A2072" w14:textId="77777777" w:rsidR="00EE38E9" w:rsidRDefault="00EE38E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EE38E9" w:rsidRDefault="00EE38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2F4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EE38E9" w:rsidRDefault="00EE38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4DE707" w14:textId="77777777" w:rsidR="006C6F3C" w:rsidRDefault="006C6F3C">
      <w:r>
        <w:separator/>
      </w:r>
    </w:p>
  </w:footnote>
  <w:footnote w:type="continuationSeparator" w:id="0">
    <w:p w14:paraId="6C7A7FDC" w14:textId="77777777" w:rsidR="006C6F3C" w:rsidRDefault="006C6F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EE38E9" w:rsidRDefault="00EE38E9" w:rsidP="000A19BD">
    <w:pPr>
      <w:pStyle w:val="Header"/>
    </w:pPr>
  </w:p>
  <w:p w14:paraId="5D232C51" w14:textId="77777777" w:rsidR="00EE38E9" w:rsidRDefault="00EE38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692E77"/>
    <w:multiLevelType w:val="multilevel"/>
    <w:tmpl w:val="A17C89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0">
    <w:nsid w:val="26C636D6"/>
    <w:multiLevelType w:val="hybridMultilevel"/>
    <w:tmpl w:val="BEC63D2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>
    <w:nsid w:val="34321497"/>
    <w:multiLevelType w:val="hybridMultilevel"/>
    <w:tmpl w:val="4AA0412A"/>
    <w:lvl w:ilvl="0" w:tplc="50A6829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F14859"/>
    <w:multiLevelType w:val="hybridMultilevel"/>
    <w:tmpl w:val="6060D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>
    <w:nsid w:val="386943C3"/>
    <w:multiLevelType w:val="hybridMultilevel"/>
    <w:tmpl w:val="BEC63D2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AC5DDE"/>
    <w:multiLevelType w:val="hybridMultilevel"/>
    <w:tmpl w:val="953A70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BB307B1"/>
    <w:multiLevelType w:val="hybridMultilevel"/>
    <w:tmpl w:val="7CC04E5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58B32DE"/>
    <w:multiLevelType w:val="hybridMultilevel"/>
    <w:tmpl w:val="6FFC73A6"/>
    <w:lvl w:ilvl="0" w:tplc="3809000F">
      <w:start w:val="1"/>
      <w:numFmt w:val="decimal"/>
      <w:lvlText w:val="%1."/>
      <w:lvlJc w:val="left"/>
      <w:pPr>
        <w:ind w:left="3600" w:hanging="360"/>
      </w:pPr>
    </w:lvl>
    <w:lvl w:ilvl="1" w:tplc="38090019" w:tentative="1">
      <w:start w:val="1"/>
      <w:numFmt w:val="lowerLetter"/>
      <w:lvlText w:val="%2."/>
      <w:lvlJc w:val="left"/>
      <w:pPr>
        <w:ind w:left="4320" w:hanging="360"/>
      </w:pPr>
    </w:lvl>
    <w:lvl w:ilvl="2" w:tplc="3809001B" w:tentative="1">
      <w:start w:val="1"/>
      <w:numFmt w:val="lowerRoman"/>
      <w:lvlText w:val="%3."/>
      <w:lvlJc w:val="right"/>
      <w:pPr>
        <w:ind w:left="5040" w:hanging="180"/>
      </w:pPr>
    </w:lvl>
    <w:lvl w:ilvl="3" w:tplc="3809000F" w:tentative="1">
      <w:start w:val="1"/>
      <w:numFmt w:val="decimal"/>
      <w:lvlText w:val="%4."/>
      <w:lvlJc w:val="left"/>
      <w:pPr>
        <w:ind w:left="5760" w:hanging="360"/>
      </w:pPr>
    </w:lvl>
    <w:lvl w:ilvl="4" w:tplc="38090019" w:tentative="1">
      <w:start w:val="1"/>
      <w:numFmt w:val="lowerLetter"/>
      <w:lvlText w:val="%5."/>
      <w:lvlJc w:val="left"/>
      <w:pPr>
        <w:ind w:left="6480" w:hanging="360"/>
      </w:pPr>
    </w:lvl>
    <w:lvl w:ilvl="5" w:tplc="3809001B" w:tentative="1">
      <w:start w:val="1"/>
      <w:numFmt w:val="lowerRoman"/>
      <w:lvlText w:val="%6."/>
      <w:lvlJc w:val="right"/>
      <w:pPr>
        <w:ind w:left="7200" w:hanging="180"/>
      </w:pPr>
    </w:lvl>
    <w:lvl w:ilvl="6" w:tplc="3809000F" w:tentative="1">
      <w:start w:val="1"/>
      <w:numFmt w:val="decimal"/>
      <w:lvlText w:val="%7."/>
      <w:lvlJc w:val="left"/>
      <w:pPr>
        <w:ind w:left="7920" w:hanging="360"/>
      </w:pPr>
    </w:lvl>
    <w:lvl w:ilvl="7" w:tplc="38090019" w:tentative="1">
      <w:start w:val="1"/>
      <w:numFmt w:val="lowerLetter"/>
      <w:lvlText w:val="%8."/>
      <w:lvlJc w:val="left"/>
      <w:pPr>
        <w:ind w:left="8640" w:hanging="360"/>
      </w:pPr>
    </w:lvl>
    <w:lvl w:ilvl="8" w:tplc="3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9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D7C0044"/>
    <w:multiLevelType w:val="hybridMultilevel"/>
    <w:tmpl w:val="C6EE0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8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>
    <w:nsid w:val="7C900288"/>
    <w:multiLevelType w:val="hybridMultilevel"/>
    <w:tmpl w:val="9566CDF4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8"/>
  </w:num>
  <w:num w:numId="3">
    <w:abstractNumId w:val="27"/>
  </w:num>
  <w:num w:numId="4">
    <w:abstractNumId w:val="22"/>
  </w:num>
  <w:num w:numId="5">
    <w:abstractNumId w:val="25"/>
  </w:num>
  <w:num w:numId="6">
    <w:abstractNumId w:val="1"/>
  </w:num>
  <w:num w:numId="7">
    <w:abstractNumId w:val="6"/>
  </w:num>
  <w:num w:numId="8">
    <w:abstractNumId w:val="4"/>
  </w:num>
  <w:num w:numId="9">
    <w:abstractNumId w:val="2"/>
  </w:num>
  <w:num w:numId="10">
    <w:abstractNumId w:val="20"/>
  </w:num>
  <w:num w:numId="11">
    <w:abstractNumId w:val="0"/>
  </w:num>
  <w:num w:numId="12">
    <w:abstractNumId w:val="11"/>
  </w:num>
  <w:num w:numId="13">
    <w:abstractNumId w:val="19"/>
  </w:num>
  <w:num w:numId="14">
    <w:abstractNumId w:val="14"/>
  </w:num>
  <w:num w:numId="15">
    <w:abstractNumId w:val="23"/>
  </w:num>
  <w:num w:numId="16">
    <w:abstractNumId w:val="24"/>
  </w:num>
  <w:num w:numId="17">
    <w:abstractNumId w:val="21"/>
  </w:num>
  <w:num w:numId="18">
    <w:abstractNumId w:val="9"/>
  </w:num>
  <w:num w:numId="19">
    <w:abstractNumId w:val="7"/>
  </w:num>
  <w:num w:numId="20">
    <w:abstractNumId w:val="8"/>
  </w:num>
  <w:num w:numId="21">
    <w:abstractNumId w:val="16"/>
  </w:num>
  <w:num w:numId="22">
    <w:abstractNumId w:val="17"/>
  </w:num>
  <w:num w:numId="23">
    <w:abstractNumId w:val="12"/>
  </w:num>
  <w:num w:numId="24">
    <w:abstractNumId w:val="29"/>
  </w:num>
  <w:num w:numId="25">
    <w:abstractNumId w:val="3"/>
  </w:num>
  <w:num w:numId="26">
    <w:abstractNumId w:val="10"/>
  </w:num>
  <w:num w:numId="27">
    <w:abstractNumId w:val="18"/>
  </w:num>
  <w:num w:numId="28">
    <w:abstractNumId w:val="15"/>
  </w:num>
  <w:num w:numId="29">
    <w:abstractNumId w:val="13"/>
  </w:num>
  <w:num w:numId="3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55954"/>
    <w:rsid w:val="000954F2"/>
    <w:rsid w:val="000A19BD"/>
    <w:rsid w:val="000A2327"/>
    <w:rsid w:val="000F0A93"/>
    <w:rsid w:val="00116493"/>
    <w:rsid w:val="00180CDD"/>
    <w:rsid w:val="00194517"/>
    <w:rsid w:val="00194FF6"/>
    <w:rsid w:val="001A285F"/>
    <w:rsid w:val="001D5CED"/>
    <w:rsid w:val="00200CE7"/>
    <w:rsid w:val="00201B8C"/>
    <w:rsid w:val="0024546E"/>
    <w:rsid w:val="00250B7D"/>
    <w:rsid w:val="002F210D"/>
    <w:rsid w:val="00342535"/>
    <w:rsid w:val="003725D8"/>
    <w:rsid w:val="0038282A"/>
    <w:rsid w:val="003A2259"/>
    <w:rsid w:val="003A5F0F"/>
    <w:rsid w:val="003C3CF3"/>
    <w:rsid w:val="003C3F43"/>
    <w:rsid w:val="003E1283"/>
    <w:rsid w:val="004001E9"/>
    <w:rsid w:val="00400E3F"/>
    <w:rsid w:val="0042227F"/>
    <w:rsid w:val="00465D42"/>
    <w:rsid w:val="00484F6E"/>
    <w:rsid w:val="00525A8A"/>
    <w:rsid w:val="0053533A"/>
    <w:rsid w:val="0054441E"/>
    <w:rsid w:val="00575891"/>
    <w:rsid w:val="0058146E"/>
    <w:rsid w:val="005978DF"/>
    <w:rsid w:val="005E1068"/>
    <w:rsid w:val="005E2A71"/>
    <w:rsid w:val="006159BE"/>
    <w:rsid w:val="00643951"/>
    <w:rsid w:val="00665A38"/>
    <w:rsid w:val="006A2184"/>
    <w:rsid w:val="006C6F3C"/>
    <w:rsid w:val="00706E93"/>
    <w:rsid w:val="00797031"/>
    <w:rsid w:val="00810821"/>
    <w:rsid w:val="00834E19"/>
    <w:rsid w:val="00844B59"/>
    <w:rsid w:val="00856E11"/>
    <w:rsid w:val="008978BC"/>
    <w:rsid w:val="008B6833"/>
    <w:rsid w:val="008C6BF0"/>
    <w:rsid w:val="008E3285"/>
    <w:rsid w:val="00911D98"/>
    <w:rsid w:val="00960379"/>
    <w:rsid w:val="009B4E6A"/>
    <w:rsid w:val="00A12825"/>
    <w:rsid w:val="00A730F8"/>
    <w:rsid w:val="00A75D77"/>
    <w:rsid w:val="00B222F6"/>
    <w:rsid w:val="00B2234C"/>
    <w:rsid w:val="00B707D9"/>
    <w:rsid w:val="00B72936"/>
    <w:rsid w:val="00B76952"/>
    <w:rsid w:val="00BE61D1"/>
    <w:rsid w:val="00C21304"/>
    <w:rsid w:val="00C527D2"/>
    <w:rsid w:val="00C766D2"/>
    <w:rsid w:val="00CC1F3B"/>
    <w:rsid w:val="00DB4B6B"/>
    <w:rsid w:val="00DC7476"/>
    <w:rsid w:val="00DD14A1"/>
    <w:rsid w:val="00E322CD"/>
    <w:rsid w:val="00E72BEF"/>
    <w:rsid w:val="00E76C88"/>
    <w:rsid w:val="00EE38E9"/>
    <w:rsid w:val="00F01D12"/>
    <w:rsid w:val="00F14834"/>
    <w:rsid w:val="00F80058"/>
    <w:rsid w:val="00FC2F4F"/>
    <w:rsid w:val="00FC6E7E"/>
    <w:rsid w:val="00FE05E1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19BD"/>
    <w:pPr>
      <w:keepNext/>
      <w:keepLines/>
      <w:spacing w:before="240" w:line="36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285"/>
    <w:pPr>
      <w:keepNext/>
      <w:keepLines/>
      <w:spacing w:before="40" w:line="360" w:lineRule="auto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E3285"/>
    <w:pPr>
      <w:spacing w:after="0" w:line="360" w:lineRule="auto"/>
      <w:jc w:val="center"/>
    </w:pPr>
    <w:rPr>
      <w:rFonts w:ascii="Times New Roman" w:eastAsia="Calibri" w:hAnsi="Times New Roman" w:cs="Arial"/>
      <w:b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A19BD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3285"/>
    <w:rPr>
      <w:rFonts w:ascii="Times New Roman" w:eastAsiaTheme="majorEastAsia" w:hAnsi="Times New Roman" w:cstheme="majorBidi"/>
      <w:b/>
      <w:sz w:val="24"/>
      <w:szCs w:val="26"/>
    </w:rPr>
  </w:style>
  <w:style w:type="character" w:styleId="Emphasis">
    <w:name w:val="Emphasis"/>
    <w:basedOn w:val="DefaultParagraphFont"/>
    <w:uiPriority w:val="20"/>
    <w:qFormat/>
    <w:rsid w:val="00201B8C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F14834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148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4834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6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0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23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2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8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5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91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12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0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26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5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4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8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3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6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1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4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4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8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7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jetorbit.com/blog/pengertian-javascript-dan-kegunaanny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echarea.co.id/pengenalan-javascript-d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nawadwipa.co.id/pengertian-dan-fungsi-html-hypertext-markup-languag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4EACA404-A97B-42BF-BACF-7053BE992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3</Pages>
  <Words>1970</Words>
  <Characters>1123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yayangp</cp:lastModifiedBy>
  <cp:revision>19</cp:revision>
  <dcterms:created xsi:type="dcterms:W3CDTF">2020-11-18T15:16:00Z</dcterms:created>
  <dcterms:modified xsi:type="dcterms:W3CDTF">2020-11-19T15:27:00Z</dcterms:modified>
</cp:coreProperties>
</file>